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AE79EB" w14:textId="77777777" w:rsidR="008655BF" w:rsidRPr="002960D5" w:rsidRDefault="008655BF" w:rsidP="00B1262B">
      <w:pPr>
        <w:pStyle w:val="Caption"/>
        <w:spacing w:line="240" w:lineRule="auto"/>
        <w:jc w:val="center"/>
        <w:rPr>
          <w:sz w:val="24"/>
          <w:szCs w:val="24"/>
        </w:rPr>
      </w:pPr>
      <w:r w:rsidRPr="002960D5">
        <w:rPr>
          <w:noProof/>
          <w:sz w:val="24"/>
          <w:szCs w:val="24"/>
          <w:lang w:val="en-GB" w:eastAsia="en-GB"/>
        </w:rPr>
        <w:drawing>
          <wp:inline distT="0" distB="0" distL="0" distR="0" wp14:anchorId="7EF2BB1D" wp14:editId="4D675441">
            <wp:extent cx="5037842" cy="6996894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7842" cy="6996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87F9EC" w14:textId="525C4BD0" w:rsidR="008655BF" w:rsidRPr="002960D5" w:rsidRDefault="008655BF" w:rsidP="00B1262B">
      <w:pPr>
        <w:pStyle w:val="Caption"/>
        <w:spacing w:line="240" w:lineRule="auto"/>
        <w:rPr>
          <w:sz w:val="24"/>
          <w:szCs w:val="24"/>
          <w:lang w:val="en-GB"/>
        </w:rPr>
      </w:pPr>
      <w:bookmarkStart w:id="0" w:name="_Ref29310240"/>
      <w:r w:rsidRPr="002960D5">
        <w:rPr>
          <w:sz w:val="24"/>
          <w:szCs w:val="24"/>
          <w:lang w:val="en-GB"/>
        </w:rPr>
        <w:t>Fig. S</w:t>
      </w:r>
      <w:r w:rsidR="005D076B" w:rsidRPr="002960D5">
        <w:rPr>
          <w:noProof/>
          <w:sz w:val="24"/>
          <w:szCs w:val="24"/>
          <w:lang w:val="en-GB"/>
        </w:rPr>
        <w:t>2</w:t>
      </w:r>
      <w:bookmarkEnd w:id="0"/>
      <w:r w:rsidRPr="002960D5">
        <w:rPr>
          <w:sz w:val="24"/>
          <w:szCs w:val="24"/>
          <w:lang w:val="en-GB"/>
        </w:rPr>
        <w:t xml:space="preserve">. Gated phase vs amplitude </w:t>
      </w:r>
      <w:r w:rsidR="002960D5">
        <w:rPr>
          <w:sz w:val="24"/>
          <w:szCs w:val="24"/>
          <w:lang w:val="en-GB"/>
        </w:rPr>
        <w:t xml:space="preserve">scatterplots </w:t>
      </w:r>
      <w:r w:rsidR="00385B1C" w:rsidRPr="002960D5">
        <w:rPr>
          <w:sz w:val="24"/>
          <w:szCs w:val="24"/>
          <w:lang w:val="en-GB"/>
        </w:rPr>
        <w:t>for 33</w:t>
      </w:r>
      <w:r w:rsidRPr="002960D5">
        <w:rPr>
          <w:sz w:val="24"/>
          <w:szCs w:val="24"/>
          <w:lang w:val="en-GB"/>
        </w:rPr>
        <w:t xml:space="preserve"> cultivated and two wild hazelnuts </w:t>
      </w:r>
      <w:proofErr w:type="spellStart"/>
      <w:r w:rsidRPr="002960D5">
        <w:rPr>
          <w:sz w:val="24"/>
          <w:szCs w:val="24"/>
          <w:lang w:val="en-GB"/>
        </w:rPr>
        <w:t>analy</w:t>
      </w:r>
      <w:r w:rsidR="0021736D">
        <w:rPr>
          <w:sz w:val="24"/>
          <w:szCs w:val="24"/>
          <w:lang w:val="en-GB"/>
        </w:rPr>
        <w:t>z</w:t>
      </w:r>
      <w:r w:rsidRPr="002960D5">
        <w:rPr>
          <w:sz w:val="24"/>
          <w:szCs w:val="24"/>
          <w:lang w:val="en-GB"/>
        </w:rPr>
        <w:t>ed</w:t>
      </w:r>
      <w:proofErr w:type="spellEnd"/>
      <w:r w:rsidRPr="002960D5">
        <w:rPr>
          <w:sz w:val="24"/>
          <w:szCs w:val="24"/>
          <w:lang w:val="en-GB"/>
        </w:rPr>
        <w:t xml:space="preserve"> at 8 MHz on a chip provided with a 120 µm × 120 µm microchannel.</w:t>
      </w:r>
    </w:p>
    <w:p w14:paraId="238BAC80" w14:textId="77777777" w:rsidR="008655BF" w:rsidRPr="002960D5" w:rsidRDefault="008655BF" w:rsidP="002960D5">
      <w:pPr>
        <w:pStyle w:val="Caption"/>
        <w:spacing w:line="240" w:lineRule="auto"/>
        <w:jc w:val="center"/>
        <w:rPr>
          <w:sz w:val="24"/>
          <w:szCs w:val="24"/>
        </w:rPr>
      </w:pPr>
      <w:r w:rsidRPr="002960D5">
        <w:rPr>
          <w:noProof/>
          <w:sz w:val="24"/>
          <w:szCs w:val="24"/>
          <w:lang w:val="en-GB" w:eastAsia="en-GB"/>
        </w:rPr>
        <w:lastRenderedPageBreak/>
        <w:drawing>
          <wp:inline distT="0" distB="0" distL="0" distR="0" wp14:anchorId="67106784" wp14:editId="7B600FB6">
            <wp:extent cx="5040000" cy="6996894"/>
            <wp:effectExtent l="0" t="0" r="8255" b="0"/>
            <wp:docPr id="6375" name="Picture 6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6996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1B7440" w14:textId="48DB707E" w:rsidR="002960D5" w:rsidRPr="002960D5" w:rsidRDefault="00A50C6B" w:rsidP="002960D5">
      <w:pPr>
        <w:pStyle w:val="Caption"/>
        <w:spacing w:line="240" w:lineRule="auto"/>
        <w:rPr>
          <w:sz w:val="24"/>
          <w:szCs w:val="24"/>
          <w:lang w:val="en-GB"/>
        </w:rPr>
      </w:pPr>
      <w:r w:rsidRPr="002960D5">
        <w:rPr>
          <w:sz w:val="24"/>
          <w:szCs w:val="24"/>
          <w:lang w:val="en-GB"/>
        </w:rPr>
        <w:t>Fig. S</w:t>
      </w:r>
      <w:r w:rsidR="005D076B" w:rsidRPr="002960D5">
        <w:rPr>
          <w:noProof/>
          <w:sz w:val="24"/>
          <w:szCs w:val="24"/>
          <w:lang w:val="en-GB"/>
        </w:rPr>
        <w:t>2</w:t>
      </w:r>
      <w:r w:rsidR="008655BF" w:rsidRPr="002960D5">
        <w:rPr>
          <w:sz w:val="24"/>
          <w:szCs w:val="24"/>
          <w:lang w:val="en-GB"/>
        </w:rPr>
        <w:t xml:space="preserve"> (continue). </w:t>
      </w:r>
      <w:r w:rsidR="002960D5" w:rsidRPr="002960D5">
        <w:rPr>
          <w:sz w:val="24"/>
          <w:szCs w:val="24"/>
          <w:lang w:val="en-GB"/>
        </w:rPr>
        <w:t xml:space="preserve">Gated phase vs amplitude </w:t>
      </w:r>
      <w:r w:rsidR="002960D5">
        <w:rPr>
          <w:sz w:val="24"/>
          <w:szCs w:val="24"/>
          <w:lang w:val="en-GB"/>
        </w:rPr>
        <w:t xml:space="preserve">scatterplots </w:t>
      </w:r>
      <w:r w:rsidR="002960D5" w:rsidRPr="002960D5">
        <w:rPr>
          <w:sz w:val="24"/>
          <w:szCs w:val="24"/>
          <w:lang w:val="en-GB"/>
        </w:rPr>
        <w:t xml:space="preserve">for 33 cultivated and two wild hazelnuts </w:t>
      </w:r>
      <w:proofErr w:type="spellStart"/>
      <w:r w:rsidR="002960D5" w:rsidRPr="002960D5">
        <w:rPr>
          <w:sz w:val="24"/>
          <w:szCs w:val="24"/>
          <w:lang w:val="en-GB"/>
        </w:rPr>
        <w:t>analy</w:t>
      </w:r>
      <w:r w:rsidR="0021736D">
        <w:rPr>
          <w:sz w:val="24"/>
          <w:szCs w:val="24"/>
          <w:lang w:val="en-GB"/>
        </w:rPr>
        <w:t>z</w:t>
      </w:r>
      <w:r w:rsidR="002960D5" w:rsidRPr="002960D5">
        <w:rPr>
          <w:sz w:val="24"/>
          <w:szCs w:val="24"/>
          <w:lang w:val="en-GB"/>
        </w:rPr>
        <w:t>ed</w:t>
      </w:r>
      <w:proofErr w:type="spellEnd"/>
      <w:r w:rsidR="002960D5" w:rsidRPr="002960D5">
        <w:rPr>
          <w:sz w:val="24"/>
          <w:szCs w:val="24"/>
          <w:lang w:val="en-GB"/>
        </w:rPr>
        <w:t xml:space="preserve"> at 8 MHz on a chip provided with a 120 µm × 120 µm microchannel.</w:t>
      </w:r>
    </w:p>
    <w:p w14:paraId="0F4E2968" w14:textId="27477FD0" w:rsidR="008655BF" w:rsidRPr="002960D5" w:rsidRDefault="008655BF" w:rsidP="002960D5">
      <w:pPr>
        <w:pStyle w:val="Caption"/>
        <w:spacing w:line="240" w:lineRule="auto"/>
        <w:jc w:val="center"/>
        <w:rPr>
          <w:sz w:val="24"/>
          <w:szCs w:val="24"/>
        </w:rPr>
      </w:pPr>
      <w:r w:rsidRPr="002960D5">
        <w:rPr>
          <w:noProof/>
          <w:sz w:val="24"/>
          <w:szCs w:val="24"/>
          <w:lang w:val="en-GB" w:eastAsia="en-GB"/>
        </w:rPr>
        <w:lastRenderedPageBreak/>
        <w:drawing>
          <wp:inline distT="0" distB="0" distL="0" distR="0" wp14:anchorId="2F47B460" wp14:editId="6CDF9912">
            <wp:extent cx="5040000" cy="6996894"/>
            <wp:effectExtent l="0" t="0" r="8255" b="0"/>
            <wp:docPr id="6374" name="Picture 63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6996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DDEA32" w14:textId="6F09B2FE" w:rsidR="002960D5" w:rsidRPr="002960D5" w:rsidRDefault="00A50C6B" w:rsidP="002960D5">
      <w:pPr>
        <w:pStyle w:val="Caption"/>
        <w:spacing w:line="240" w:lineRule="auto"/>
        <w:rPr>
          <w:sz w:val="24"/>
          <w:szCs w:val="24"/>
          <w:lang w:val="en-GB"/>
        </w:rPr>
      </w:pPr>
      <w:r w:rsidRPr="002960D5">
        <w:rPr>
          <w:sz w:val="24"/>
          <w:szCs w:val="24"/>
          <w:lang w:val="en-GB"/>
        </w:rPr>
        <w:t>Fig. S</w:t>
      </w:r>
      <w:r w:rsidR="005D076B" w:rsidRPr="002960D5">
        <w:rPr>
          <w:noProof/>
          <w:sz w:val="24"/>
          <w:szCs w:val="24"/>
          <w:lang w:val="en-GB"/>
        </w:rPr>
        <w:t>2</w:t>
      </w:r>
      <w:r w:rsidR="008655BF" w:rsidRPr="002960D5">
        <w:rPr>
          <w:sz w:val="24"/>
          <w:szCs w:val="24"/>
          <w:lang w:val="en-GB"/>
        </w:rPr>
        <w:t xml:space="preserve"> (continue). </w:t>
      </w:r>
      <w:r w:rsidR="002960D5" w:rsidRPr="002960D5">
        <w:rPr>
          <w:sz w:val="24"/>
          <w:szCs w:val="24"/>
          <w:lang w:val="en-GB"/>
        </w:rPr>
        <w:t xml:space="preserve">Gated phase vs amplitude </w:t>
      </w:r>
      <w:r w:rsidR="002960D5">
        <w:rPr>
          <w:sz w:val="24"/>
          <w:szCs w:val="24"/>
          <w:lang w:val="en-GB"/>
        </w:rPr>
        <w:t xml:space="preserve">scatterplots </w:t>
      </w:r>
      <w:r w:rsidR="002960D5" w:rsidRPr="002960D5">
        <w:rPr>
          <w:sz w:val="24"/>
          <w:szCs w:val="24"/>
          <w:lang w:val="en-GB"/>
        </w:rPr>
        <w:t xml:space="preserve">for 33 cultivated and two wild hazelnuts </w:t>
      </w:r>
      <w:proofErr w:type="spellStart"/>
      <w:r w:rsidR="002960D5" w:rsidRPr="002960D5">
        <w:rPr>
          <w:sz w:val="24"/>
          <w:szCs w:val="24"/>
          <w:lang w:val="en-GB"/>
        </w:rPr>
        <w:t>analy</w:t>
      </w:r>
      <w:r w:rsidR="0021736D">
        <w:rPr>
          <w:sz w:val="24"/>
          <w:szCs w:val="24"/>
          <w:lang w:val="en-GB"/>
        </w:rPr>
        <w:t>z</w:t>
      </w:r>
      <w:r w:rsidR="002960D5" w:rsidRPr="002960D5">
        <w:rPr>
          <w:sz w:val="24"/>
          <w:szCs w:val="24"/>
          <w:lang w:val="en-GB"/>
        </w:rPr>
        <w:t>ed</w:t>
      </w:r>
      <w:proofErr w:type="spellEnd"/>
      <w:r w:rsidR="002960D5" w:rsidRPr="002960D5">
        <w:rPr>
          <w:sz w:val="24"/>
          <w:szCs w:val="24"/>
          <w:lang w:val="en-GB"/>
        </w:rPr>
        <w:t xml:space="preserve"> at 8 MHz on a chip provided with a 120 µm × 120 µm microchannel.</w:t>
      </w:r>
    </w:p>
    <w:p w14:paraId="750A8056" w14:textId="3C6E6CE3" w:rsidR="008655BF" w:rsidRPr="002960D5" w:rsidRDefault="008655BF" w:rsidP="002960D5">
      <w:pPr>
        <w:pStyle w:val="Caption"/>
        <w:spacing w:line="240" w:lineRule="auto"/>
        <w:jc w:val="center"/>
        <w:rPr>
          <w:sz w:val="24"/>
          <w:szCs w:val="24"/>
        </w:rPr>
      </w:pPr>
      <w:r w:rsidRPr="002960D5">
        <w:rPr>
          <w:noProof/>
          <w:sz w:val="24"/>
          <w:szCs w:val="24"/>
          <w:lang w:val="en-GB" w:eastAsia="en-GB"/>
        </w:rPr>
        <w:lastRenderedPageBreak/>
        <w:drawing>
          <wp:inline distT="0" distB="0" distL="0" distR="0" wp14:anchorId="59002B58" wp14:editId="768BA6B5">
            <wp:extent cx="2562225" cy="2667000"/>
            <wp:effectExtent l="0" t="0" r="9525" b="0"/>
            <wp:docPr id="6373" name="Picture 6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3F2A1D" w14:textId="3415E309" w:rsidR="002960D5" w:rsidRPr="002960D5" w:rsidRDefault="00A50C6B" w:rsidP="002960D5">
      <w:pPr>
        <w:pStyle w:val="Caption"/>
        <w:spacing w:line="240" w:lineRule="auto"/>
        <w:rPr>
          <w:sz w:val="24"/>
          <w:szCs w:val="24"/>
          <w:lang w:val="en-GB"/>
        </w:rPr>
      </w:pPr>
      <w:r w:rsidRPr="002960D5">
        <w:rPr>
          <w:sz w:val="24"/>
          <w:szCs w:val="24"/>
          <w:lang w:val="en-GB"/>
        </w:rPr>
        <w:t>Fig. S</w:t>
      </w:r>
      <w:r w:rsidR="005D076B" w:rsidRPr="002960D5">
        <w:rPr>
          <w:sz w:val="24"/>
          <w:szCs w:val="24"/>
          <w:lang w:val="en-GB"/>
        </w:rPr>
        <w:t>2</w:t>
      </w:r>
      <w:r w:rsidR="008655BF" w:rsidRPr="002960D5">
        <w:rPr>
          <w:sz w:val="24"/>
          <w:szCs w:val="24"/>
          <w:lang w:val="en-GB"/>
        </w:rPr>
        <w:t xml:space="preserve"> (continue). </w:t>
      </w:r>
      <w:r w:rsidR="002960D5" w:rsidRPr="002960D5">
        <w:rPr>
          <w:sz w:val="24"/>
          <w:szCs w:val="24"/>
          <w:lang w:val="en-GB"/>
        </w:rPr>
        <w:t xml:space="preserve">Gated phase vs amplitude </w:t>
      </w:r>
      <w:r w:rsidR="002960D5">
        <w:rPr>
          <w:sz w:val="24"/>
          <w:szCs w:val="24"/>
          <w:lang w:val="en-GB"/>
        </w:rPr>
        <w:t xml:space="preserve">scatterplots </w:t>
      </w:r>
      <w:r w:rsidR="002960D5" w:rsidRPr="002960D5">
        <w:rPr>
          <w:sz w:val="24"/>
          <w:szCs w:val="24"/>
          <w:lang w:val="en-GB"/>
        </w:rPr>
        <w:t xml:space="preserve">for 33 cultivated and two wild hazelnuts </w:t>
      </w:r>
      <w:proofErr w:type="spellStart"/>
      <w:r w:rsidR="002960D5" w:rsidRPr="002960D5">
        <w:rPr>
          <w:sz w:val="24"/>
          <w:szCs w:val="24"/>
          <w:lang w:val="en-GB"/>
        </w:rPr>
        <w:t>analy</w:t>
      </w:r>
      <w:r w:rsidR="0021736D">
        <w:rPr>
          <w:sz w:val="24"/>
          <w:szCs w:val="24"/>
          <w:lang w:val="en-GB"/>
        </w:rPr>
        <w:t>z</w:t>
      </w:r>
      <w:r w:rsidR="002960D5" w:rsidRPr="002960D5">
        <w:rPr>
          <w:sz w:val="24"/>
          <w:szCs w:val="24"/>
          <w:lang w:val="en-GB"/>
        </w:rPr>
        <w:t>ed</w:t>
      </w:r>
      <w:proofErr w:type="spellEnd"/>
      <w:r w:rsidR="002960D5" w:rsidRPr="002960D5">
        <w:rPr>
          <w:sz w:val="24"/>
          <w:szCs w:val="24"/>
          <w:lang w:val="en-GB"/>
        </w:rPr>
        <w:t xml:space="preserve"> at 8 MHz on a chip provided with a 120 µm × 120 µm microchannel.</w:t>
      </w:r>
    </w:p>
    <w:p w14:paraId="2EEA6A30" w14:textId="643F835C" w:rsidR="00BD0D90" w:rsidRPr="002960D5" w:rsidRDefault="00BD0D90" w:rsidP="00B1262B">
      <w:pPr>
        <w:spacing w:line="240" w:lineRule="auto"/>
        <w:rPr>
          <w:rFonts w:cs="Arial"/>
          <w:iCs/>
          <w:szCs w:val="24"/>
          <w:lang w:val="en-GB"/>
        </w:rPr>
      </w:pPr>
    </w:p>
    <w:sectPr w:rsidR="00BD0D90" w:rsidRPr="002960D5" w:rsidSect="00B1262B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F54EE0" w14:textId="77777777" w:rsidR="00C113D4" w:rsidRDefault="00C113D4" w:rsidP="00464F54">
      <w:pPr>
        <w:spacing w:after="0" w:line="240" w:lineRule="auto"/>
      </w:pPr>
      <w:r>
        <w:separator/>
      </w:r>
    </w:p>
  </w:endnote>
  <w:endnote w:type="continuationSeparator" w:id="0">
    <w:p w14:paraId="4EF77CC0" w14:textId="77777777" w:rsidR="00C113D4" w:rsidRDefault="00C113D4" w:rsidP="00464F54">
      <w:pPr>
        <w:spacing w:after="0" w:line="240" w:lineRule="auto"/>
      </w:pPr>
      <w:r>
        <w:continuationSeparator/>
      </w:r>
    </w:p>
  </w:endnote>
  <w:endnote w:type="continuationNotice" w:id="1">
    <w:p w14:paraId="60E6BAF7" w14:textId="77777777" w:rsidR="00C113D4" w:rsidRDefault="00C113D4" w:rsidP="00464F5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0FDCAB" w14:textId="77777777" w:rsidR="00C113D4" w:rsidRDefault="00C113D4" w:rsidP="00464F54">
      <w:pPr>
        <w:spacing w:after="0" w:line="240" w:lineRule="auto"/>
      </w:pPr>
      <w:r>
        <w:separator/>
      </w:r>
    </w:p>
  </w:footnote>
  <w:footnote w:type="continuationSeparator" w:id="0">
    <w:p w14:paraId="1CFD7B1C" w14:textId="77777777" w:rsidR="00C113D4" w:rsidRDefault="00C113D4" w:rsidP="00464F54">
      <w:pPr>
        <w:spacing w:after="0" w:line="240" w:lineRule="auto"/>
      </w:pPr>
      <w:r>
        <w:continuationSeparator/>
      </w:r>
    </w:p>
  </w:footnote>
  <w:footnote w:type="continuationNotice" w:id="1">
    <w:p w14:paraId="2251657B" w14:textId="77777777" w:rsidR="00C113D4" w:rsidRDefault="00C113D4" w:rsidP="00464F5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9953E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870316F"/>
    <w:multiLevelType w:val="hybridMultilevel"/>
    <w:tmpl w:val="36AA6E3A"/>
    <w:lvl w:ilvl="0" w:tplc="B2FE6A1C">
      <w:start w:val="1"/>
      <w:numFmt w:val="decimal"/>
      <w:pStyle w:val="Heading4"/>
      <w:lvlText w:val="%1."/>
      <w:lvlJc w:val="righ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575EB8"/>
    <w:multiLevelType w:val="multilevel"/>
    <w:tmpl w:val="2A401D36"/>
    <w:lvl w:ilvl="0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67591CA5"/>
    <w:multiLevelType w:val="hybridMultilevel"/>
    <w:tmpl w:val="728833D4"/>
    <w:lvl w:ilvl="0" w:tplc="92A8B84E">
      <w:start w:val="1"/>
      <w:numFmt w:val="decimal"/>
      <w:pStyle w:val="Heading3"/>
      <w:lvlText w:val="%1."/>
      <w:lvlJc w:val="right"/>
      <w:pPr>
        <w:ind w:left="2484" w:hanging="36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3204" w:hanging="360"/>
      </w:pPr>
    </w:lvl>
    <w:lvl w:ilvl="2" w:tplc="0809001B" w:tentative="1">
      <w:start w:val="1"/>
      <w:numFmt w:val="lowerRoman"/>
      <w:lvlText w:val="%3."/>
      <w:lvlJc w:val="right"/>
      <w:pPr>
        <w:ind w:left="3924" w:hanging="180"/>
      </w:pPr>
    </w:lvl>
    <w:lvl w:ilvl="3" w:tplc="0809000F" w:tentative="1">
      <w:start w:val="1"/>
      <w:numFmt w:val="decimal"/>
      <w:lvlText w:val="%4."/>
      <w:lvlJc w:val="left"/>
      <w:pPr>
        <w:ind w:left="4644" w:hanging="360"/>
      </w:pPr>
    </w:lvl>
    <w:lvl w:ilvl="4" w:tplc="08090019" w:tentative="1">
      <w:start w:val="1"/>
      <w:numFmt w:val="lowerLetter"/>
      <w:lvlText w:val="%5."/>
      <w:lvlJc w:val="left"/>
      <w:pPr>
        <w:ind w:left="5364" w:hanging="360"/>
      </w:pPr>
    </w:lvl>
    <w:lvl w:ilvl="5" w:tplc="0809001B" w:tentative="1">
      <w:start w:val="1"/>
      <w:numFmt w:val="lowerRoman"/>
      <w:lvlText w:val="%6."/>
      <w:lvlJc w:val="right"/>
      <w:pPr>
        <w:ind w:left="6084" w:hanging="180"/>
      </w:pPr>
    </w:lvl>
    <w:lvl w:ilvl="6" w:tplc="0809000F" w:tentative="1">
      <w:start w:val="1"/>
      <w:numFmt w:val="decimal"/>
      <w:lvlText w:val="%7."/>
      <w:lvlJc w:val="left"/>
      <w:pPr>
        <w:ind w:left="6804" w:hanging="360"/>
      </w:pPr>
    </w:lvl>
    <w:lvl w:ilvl="7" w:tplc="08090019" w:tentative="1">
      <w:start w:val="1"/>
      <w:numFmt w:val="lowerLetter"/>
      <w:lvlText w:val="%8."/>
      <w:lvlJc w:val="left"/>
      <w:pPr>
        <w:ind w:left="7524" w:hanging="360"/>
      </w:pPr>
    </w:lvl>
    <w:lvl w:ilvl="8" w:tplc="0809001B" w:tentative="1">
      <w:start w:val="1"/>
      <w:numFmt w:val="lowerRoman"/>
      <w:lvlText w:val="%9."/>
      <w:lvlJc w:val="right"/>
      <w:pPr>
        <w:ind w:left="8244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NDWyMDYwNzY2MTFQ0lEKTi0uzszPAykwrgUAiO1J7iwAAAA="/>
  </w:docVars>
  <w:rsids>
    <w:rsidRoot w:val="008655BF"/>
    <w:rsid w:val="000027CB"/>
    <w:rsid w:val="00010A1A"/>
    <w:rsid w:val="0001187D"/>
    <w:rsid w:val="00012F11"/>
    <w:rsid w:val="00013B5E"/>
    <w:rsid w:val="00014064"/>
    <w:rsid w:val="00015A8D"/>
    <w:rsid w:val="000167D4"/>
    <w:rsid w:val="00021E0E"/>
    <w:rsid w:val="0002220B"/>
    <w:rsid w:val="00022558"/>
    <w:rsid w:val="0002521C"/>
    <w:rsid w:val="00025634"/>
    <w:rsid w:val="00025BC4"/>
    <w:rsid w:val="000309B3"/>
    <w:rsid w:val="00035C6A"/>
    <w:rsid w:val="00035E89"/>
    <w:rsid w:val="00037C43"/>
    <w:rsid w:val="00040083"/>
    <w:rsid w:val="0004042D"/>
    <w:rsid w:val="00040ABC"/>
    <w:rsid w:val="00041977"/>
    <w:rsid w:val="00042556"/>
    <w:rsid w:val="00042A4D"/>
    <w:rsid w:val="00044E4D"/>
    <w:rsid w:val="00046B88"/>
    <w:rsid w:val="0004744E"/>
    <w:rsid w:val="00051582"/>
    <w:rsid w:val="00052C73"/>
    <w:rsid w:val="000575F2"/>
    <w:rsid w:val="0005794A"/>
    <w:rsid w:val="000612E8"/>
    <w:rsid w:val="00064E06"/>
    <w:rsid w:val="00070EDA"/>
    <w:rsid w:val="00076AD4"/>
    <w:rsid w:val="00080F5A"/>
    <w:rsid w:val="00084EC3"/>
    <w:rsid w:val="00085705"/>
    <w:rsid w:val="00094990"/>
    <w:rsid w:val="00095525"/>
    <w:rsid w:val="00095F94"/>
    <w:rsid w:val="00096121"/>
    <w:rsid w:val="000A2165"/>
    <w:rsid w:val="000A2FCD"/>
    <w:rsid w:val="000A30F0"/>
    <w:rsid w:val="000A44DF"/>
    <w:rsid w:val="000A507D"/>
    <w:rsid w:val="000A5ED4"/>
    <w:rsid w:val="000A7A23"/>
    <w:rsid w:val="000B1F64"/>
    <w:rsid w:val="000B2F88"/>
    <w:rsid w:val="000B3F64"/>
    <w:rsid w:val="000B5EB1"/>
    <w:rsid w:val="000B6A72"/>
    <w:rsid w:val="000C3DC8"/>
    <w:rsid w:val="000D09F7"/>
    <w:rsid w:val="000D113C"/>
    <w:rsid w:val="000D2215"/>
    <w:rsid w:val="000D2BAA"/>
    <w:rsid w:val="000E0611"/>
    <w:rsid w:val="000E20E2"/>
    <w:rsid w:val="000E2CFC"/>
    <w:rsid w:val="000E30BD"/>
    <w:rsid w:val="000E34DF"/>
    <w:rsid w:val="000F1E2B"/>
    <w:rsid w:val="000F24CD"/>
    <w:rsid w:val="000F2688"/>
    <w:rsid w:val="000F2C2F"/>
    <w:rsid w:val="000F4E8A"/>
    <w:rsid w:val="000F627B"/>
    <w:rsid w:val="000F6DE5"/>
    <w:rsid w:val="00101DE1"/>
    <w:rsid w:val="00104766"/>
    <w:rsid w:val="00105D0A"/>
    <w:rsid w:val="00106AFA"/>
    <w:rsid w:val="00107AD5"/>
    <w:rsid w:val="00116302"/>
    <w:rsid w:val="00122B20"/>
    <w:rsid w:val="001310DF"/>
    <w:rsid w:val="001313AE"/>
    <w:rsid w:val="001341AA"/>
    <w:rsid w:val="00136169"/>
    <w:rsid w:val="00136F4F"/>
    <w:rsid w:val="0014421B"/>
    <w:rsid w:val="00145682"/>
    <w:rsid w:val="00145F11"/>
    <w:rsid w:val="00146EC5"/>
    <w:rsid w:val="001470A8"/>
    <w:rsid w:val="00151032"/>
    <w:rsid w:val="001523F9"/>
    <w:rsid w:val="00155506"/>
    <w:rsid w:val="00155CDC"/>
    <w:rsid w:val="0016559A"/>
    <w:rsid w:val="00166631"/>
    <w:rsid w:val="00167221"/>
    <w:rsid w:val="00170275"/>
    <w:rsid w:val="00173A89"/>
    <w:rsid w:val="0017743F"/>
    <w:rsid w:val="00177C23"/>
    <w:rsid w:val="00177CF4"/>
    <w:rsid w:val="00181D03"/>
    <w:rsid w:val="0018359D"/>
    <w:rsid w:val="00184D08"/>
    <w:rsid w:val="00184DCA"/>
    <w:rsid w:val="001861D2"/>
    <w:rsid w:val="00186503"/>
    <w:rsid w:val="00190E8A"/>
    <w:rsid w:val="00192E34"/>
    <w:rsid w:val="00193B1E"/>
    <w:rsid w:val="00195437"/>
    <w:rsid w:val="001A0409"/>
    <w:rsid w:val="001A07B5"/>
    <w:rsid w:val="001A2FFC"/>
    <w:rsid w:val="001A45B0"/>
    <w:rsid w:val="001A4E2E"/>
    <w:rsid w:val="001A68BC"/>
    <w:rsid w:val="001C71FB"/>
    <w:rsid w:val="001C7F50"/>
    <w:rsid w:val="001D1A68"/>
    <w:rsid w:val="001D2F95"/>
    <w:rsid w:val="001D691F"/>
    <w:rsid w:val="001D763C"/>
    <w:rsid w:val="001E1D96"/>
    <w:rsid w:val="001E326E"/>
    <w:rsid w:val="001E4066"/>
    <w:rsid w:val="001F0D2E"/>
    <w:rsid w:val="001F1895"/>
    <w:rsid w:val="001F2F2D"/>
    <w:rsid w:val="001F34D5"/>
    <w:rsid w:val="001F728A"/>
    <w:rsid w:val="00200094"/>
    <w:rsid w:val="00200AE3"/>
    <w:rsid w:val="00201ABA"/>
    <w:rsid w:val="00202A8A"/>
    <w:rsid w:val="00203FD2"/>
    <w:rsid w:val="002057F1"/>
    <w:rsid w:val="00206829"/>
    <w:rsid w:val="00206964"/>
    <w:rsid w:val="0020724E"/>
    <w:rsid w:val="00210900"/>
    <w:rsid w:val="002114B2"/>
    <w:rsid w:val="002129C1"/>
    <w:rsid w:val="00212AB7"/>
    <w:rsid w:val="0021408E"/>
    <w:rsid w:val="00215010"/>
    <w:rsid w:val="0021625E"/>
    <w:rsid w:val="0021666B"/>
    <w:rsid w:val="0021736D"/>
    <w:rsid w:val="002176E8"/>
    <w:rsid w:val="00221164"/>
    <w:rsid w:val="00222C25"/>
    <w:rsid w:val="00225EA2"/>
    <w:rsid w:val="002270F3"/>
    <w:rsid w:val="00235978"/>
    <w:rsid w:val="002360C2"/>
    <w:rsid w:val="002360C5"/>
    <w:rsid w:val="002379F0"/>
    <w:rsid w:val="00240807"/>
    <w:rsid w:val="00240ADE"/>
    <w:rsid w:val="0024281E"/>
    <w:rsid w:val="002440BF"/>
    <w:rsid w:val="00246A10"/>
    <w:rsid w:val="00247CD7"/>
    <w:rsid w:val="002509C8"/>
    <w:rsid w:val="002528CE"/>
    <w:rsid w:val="00252D0B"/>
    <w:rsid w:val="00253E12"/>
    <w:rsid w:val="00253E53"/>
    <w:rsid w:val="00254C35"/>
    <w:rsid w:val="00254E08"/>
    <w:rsid w:val="00256212"/>
    <w:rsid w:val="002604C3"/>
    <w:rsid w:val="00260BBD"/>
    <w:rsid w:val="00261AE4"/>
    <w:rsid w:val="002649F0"/>
    <w:rsid w:val="00266A3B"/>
    <w:rsid w:val="00270103"/>
    <w:rsid w:val="00270177"/>
    <w:rsid w:val="00270D81"/>
    <w:rsid w:val="002722D7"/>
    <w:rsid w:val="002767E9"/>
    <w:rsid w:val="0028017B"/>
    <w:rsid w:val="00280CC6"/>
    <w:rsid w:val="00282E53"/>
    <w:rsid w:val="00283881"/>
    <w:rsid w:val="00283E96"/>
    <w:rsid w:val="00293B4C"/>
    <w:rsid w:val="002960D5"/>
    <w:rsid w:val="00297429"/>
    <w:rsid w:val="002A1E43"/>
    <w:rsid w:val="002A4097"/>
    <w:rsid w:val="002B0BE4"/>
    <w:rsid w:val="002B2A92"/>
    <w:rsid w:val="002B2D16"/>
    <w:rsid w:val="002B6C3F"/>
    <w:rsid w:val="002B72FB"/>
    <w:rsid w:val="002B7D98"/>
    <w:rsid w:val="002C30B3"/>
    <w:rsid w:val="002C30BB"/>
    <w:rsid w:val="002C5CE0"/>
    <w:rsid w:val="002C63AF"/>
    <w:rsid w:val="002C7822"/>
    <w:rsid w:val="002D235E"/>
    <w:rsid w:val="002D4112"/>
    <w:rsid w:val="002D7226"/>
    <w:rsid w:val="002E0FFF"/>
    <w:rsid w:val="002E34FC"/>
    <w:rsid w:val="002E5695"/>
    <w:rsid w:val="002E58AA"/>
    <w:rsid w:val="002E5ACA"/>
    <w:rsid w:val="002F0830"/>
    <w:rsid w:val="002F08AF"/>
    <w:rsid w:val="002F49F6"/>
    <w:rsid w:val="002F5C51"/>
    <w:rsid w:val="00301F8E"/>
    <w:rsid w:val="00303109"/>
    <w:rsid w:val="00303339"/>
    <w:rsid w:val="00304988"/>
    <w:rsid w:val="00305BC2"/>
    <w:rsid w:val="00306294"/>
    <w:rsid w:val="003123E1"/>
    <w:rsid w:val="0031279C"/>
    <w:rsid w:val="00312C1F"/>
    <w:rsid w:val="00312E7F"/>
    <w:rsid w:val="003143B1"/>
    <w:rsid w:val="00315224"/>
    <w:rsid w:val="00315B28"/>
    <w:rsid w:val="00316472"/>
    <w:rsid w:val="00321928"/>
    <w:rsid w:val="00325FAA"/>
    <w:rsid w:val="003301E7"/>
    <w:rsid w:val="00335226"/>
    <w:rsid w:val="00340081"/>
    <w:rsid w:val="0034008D"/>
    <w:rsid w:val="00340DFD"/>
    <w:rsid w:val="00342BE1"/>
    <w:rsid w:val="00343A89"/>
    <w:rsid w:val="00343E08"/>
    <w:rsid w:val="00345050"/>
    <w:rsid w:val="00345899"/>
    <w:rsid w:val="0034591C"/>
    <w:rsid w:val="00350F86"/>
    <w:rsid w:val="00353177"/>
    <w:rsid w:val="003561E0"/>
    <w:rsid w:val="00356C25"/>
    <w:rsid w:val="00360183"/>
    <w:rsid w:val="003603AA"/>
    <w:rsid w:val="00362894"/>
    <w:rsid w:val="0036355A"/>
    <w:rsid w:val="0036536D"/>
    <w:rsid w:val="00365E3D"/>
    <w:rsid w:val="00367D96"/>
    <w:rsid w:val="003708A0"/>
    <w:rsid w:val="00371CC8"/>
    <w:rsid w:val="003741C3"/>
    <w:rsid w:val="00374363"/>
    <w:rsid w:val="00374762"/>
    <w:rsid w:val="003763F5"/>
    <w:rsid w:val="003765F8"/>
    <w:rsid w:val="003779D0"/>
    <w:rsid w:val="0038090C"/>
    <w:rsid w:val="003838F3"/>
    <w:rsid w:val="00385B1C"/>
    <w:rsid w:val="00386D6D"/>
    <w:rsid w:val="00387776"/>
    <w:rsid w:val="00390730"/>
    <w:rsid w:val="00390C15"/>
    <w:rsid w:val="0039224C"/>
    <w:rsid w:val="00392467"/>
    <w:rsid w:val="00392D76"/>
    <w:rsid w:val="003944DB"/>
    <w:rsid w:val="00397C95"/>
    <w:rsid w:val="003A0462"/>
    <w:rsid w:val="003A22F6"/>
    <w:rsid w:val="003A2545"/>
    <w:rsid w:val="003A2865"/>
    <w:rsid w:val="003A497A"/>
    <w:rsid w:val="003B29B4"/>
    <w:rsid w:val="003B2E61"/>
    <w:rsid w:val="003B36D4"/>
    <w:rsid w:val="003B3F8C"/>
    <w:rsid w:val="003C34BE"/>
    <w:rsid w:val="003C3F3E"/>
    <w:rsid w:val="003C4254"/>
    <w:rsid w:val="003C4427"/>
    <w:rsid w:val="003C6225"/>
    <w:rsid w:val="003C633B"/>
    <w:rsid w:val="003C6AB9"/>
    <w:rsid w:val="003D25A9"/>
    <w:rsid w:val="003D295D"/>
    <w:rsid w:val="003D69C3"/>
    <w:rsid w:val="003D6E39"/>
    <w:rsid w:val="003D6FF8"/>
    <w:rsid w:val="003D73B0"/>
    <w:rsid w:val="003E0F7C"/>
    <w:rsid w:val="003E1A44"/>
    <w:rsid w:val="003E1F9B"/>
    <w:rsid w:val="003E632C"/>
    <w:rsid w:val="003E6B3A"/>
    <w:rsid w:val="003F21B6"/>
    <w:rsid w:val="003F635B"/>
    <w:rsid w:val="003F6D84"/>
    <w:rsid w:val="00403C17"/>
    <w:rsid w:val="00407E3A"/>
    <w:rsid w:val="0041246B"/>
    <w:rsid w:val="004174FC"/>
    <w:rsid w:val="00417E9A"/>
    <w:rsid w:val="00423A30"/>
    <w:rsid w:val="00423FBB"/>
    <w:rsid w:val="0042519F"/>
    <w:rsid w:val="00430910"/>
    <w:rsid w:val="00431683"/>
    <w:rsid w:val="0043220A"/>
    <w:rsid w:val="004324CC"/>
    <w:rsid w:val="00436798"/>
    <w:rsid w:val="00440CF1"/>
    <w:rsid w:val="004428EB"/>
    <w:rsid w:val="004458B3"/>
    <w:rsid w:val="00447818"/>
    <w:rsid w:val="00452EB3"/>
    <w:rsid w:val="00454C58"/>
    <w:rsid w:val="00455E94"/>
    <w:rsid w:val="0045632A"/>
    <w:rsid w:val="004617A6"/>
    <w:rsid w:val="004635A6"/>
    <w:rsid w:val="00464926"/>
    <w:rsid w:val="004649B2"/>
    <w:rsid w:val="00464EDE"/>
    <w:rsid w:val="00464F54"/>
    <w:rsid w:val="00465977"/>
    <w:rsid w:val="004662AE"/>
    <w:rsid w:val="00466FA1"/>
    <w:rsid w:val="0047001B"/>
    <w:rsid w:val="00471AD0"/>
    <w:rsid w:val="004747E3"/>
    <w:rsid w:val="00474823"/>
    <w:rsid w:val="00477128"/>
    <w:rsid w:val="0047719F"/>
    <w:rsid w:val="00481D1D"/>
    <w:rsid w:val="00485381"/>
    <w:rsid w:val="004868AE"/>
    <w:rsid w:val="00493096"/>
    <w:rsid w:val="00493A21"/>
    <w:rsid w:val="004941BB"/>
    <w:rsid w:val="00495D80"/>
    <w:rsid w:val="004A0BBB"/>
    <w:rsid w:val="004A12B2"/>
    <w:rsid w:val="004A1972"/>
    <w:rsid w:val="004A1C48"/>
    <w:rsid w:val="004A447C"/>
    <w:rsid w:val="004B00D1"/>
    <w:rsid w:val="004B0AE9"/>
    <w:rsid w:val="004B196E"/>
    <w:rsid w:val="004B3AB3"/>
    <w:rsid w:val="004B4937"/>
    <w:rsid w:val="004B4D20"/>
    <w:rsid w:val="004C11A2"/>
    <w:rsid w:val="004C182E"/>
    <w:rsid w:val="004C4002"/>
    <w:rsid w:val="004D0597"/>
    <w:rsid w:val="004D0996"/>
    <w:rsid w:val="004D169C"/>
    <w:rsid w:val="004D324D"/>
    <w:rsid w:val="004D5506"/>
    <w:rsid w:val="004D5D62"/>
    <w:rsid w:val="004D6347"/>
    <w:rsid w:val="004D6AEA"/>
    <w:rsid w:val="004D7B2C"/>
    <w:rsid w:val="004E25DA"/>
    <w:rsid w:val="004F048D"/>
    <w:rsid w:val="004F0DC3"/>
    <w:rsid w:val="004F12F8"/>
    <w:rsid w:val="004F6D41"/>
    <w:rsid w:val="004F7E4F"/>
    <w:rsid w:val="00500778"/>
    <w:rsid w:val="0050089A"/>
    <w:rsid w:val="00500A74"/>
    <w:rsid w:val="00507960"/>
    <w:rsid w:val="005104D7"/>
    <w:rsid w:val="00514006"/>
    <w:rsid w:val="00515B00"/>
    <w:rsid w:val="00520CFA"/>
    <w:rsid w:val="00524201"/>
    <w:rsid w:val="00524D6A"/>
    <w:rsid w:val="0052545F"/>
    <w:rsid w:val="00530BCE"/>
    <w:rsid w:val="00531C63"/>
    <w:rsid w:val="00533272"/>
    <w:rsid w:val="0053751A"/>
    <w:rsid w:val="005415AE"/>
    <w:rsid w:val="00545100"/>
    <w:rsid w:val="00545203"/>
    <w:rsid w:val="00547627"/>
    <w:rsid w:val="0055155E"/>
    <w:rsid w:val="0055327A"/>
    <w:rsid w:val="00554048"/>
    <w:rsid w:val="0055587A"/>
    <w:rsid w:val="005631F6"/>
    <w:rsid w:val="005653B2"/>
    <w:rsid w:val="005708D1"/>
    <w:rsid w:val="005773B5"/>
    <w:rsid w:val="00581B74"/>
    <w:rsid w:val="00583878"/>
    <w:rsid w:val="00583BF1"/>
    <w:rsid w:val="0059037A"/>
    <w:rsid w:val="005A1AFB"/>
    <w:rsid w:val="005B1FFD"/>
    <w:rsid w:val="005B6ECC"/>
    <w:rsid w:val="005B7DDE"/>
    <w:rsid w:val="005C0421"/>
    <w:rsid w:val="005D076B"/>
    <w:rsid w:val="005D1121"/>
    <w:rsid w:val="005D1D24"/>
    <w:rsid w:val="005E0760"/>
    <w:rsid w:val="005E096B"/>
    <w:rsid w:val="005E225A"/>
    <w:rsid w:val="005E3675"/>
    <w:rsid w:val="005E3A7A"/>
    <w:rsid w:val="005E66DC"/>
    <w:rsid w:val="005F11F5"/>
    <w:rsid w:val="005F3757"/>
    <w:rsid w:val="005F436E"/>
    <w:rsid w:val="005F606A"/>
    <w:rsid w:val="005F7DF1"/>
    <w:rsid w:val="00601A53"/>
    <w:rsid w:val="00604707"/>
    <w:rsid w:val="00604A3F"/>
    <w:rsid w:val="006059CD"/>
    <w:rsid w:val="00605A4A"/>
    <w:rsid w:val="006122EA"/>
    <w:rsid w:val="00616637"/>
    <w:rsid w:val="00616FCD"/>
    <w:rsid w:val="00623543"/>
    <w:rsid w:val="00623588"/>
    <w:rsid w:val="00623B4A"/>
    <w:rsid w:val="00626A64"/>
    <w:rsid w:val="00626C8B"/>
    <w:rsid w:val="006272D1"/>
    <w:rsid w:val="00631067"/>
    <w:rsid w:val="006321B1"/>
    <w:rsid w:val="006325A1"/>
    <w:rsid w:val="00633083"/>
    <w:rsid w:val="006336F1"/>
    <w:rsid w:val="00634294"/>
    <w:rsid w:val="0063431F"/>
    <w:rsid w:val="00634F65"/>
    <w:rsid w:val="00636057"/>
    <w:rsid w:val="00645D35"/>
    <w:rsid w:val="00647C36"/>
    <w:rsid w:val="0065416D"/>
    <w:rsid w:val="0065431F"/>
    <w:rsid w:val="00655167"/>
    <w:rsid w:val="00655F16"/>
    <w:rsid w:val="00656252"/>
    <w:rsid w:val="006578DC"/>
    <w:rsid w:val="00657C9E"/>
    <w:rsid w:val="00657CE9"/>
    <w:rsid w:val="0066045D"/>
    <w:rsid w:val="006606B5"/>
    <w:rsid w:val="00663DBB"/>
    <w:rsid w:val="006647B0"/>
    <w:rsid w:val="00664D06"/>
    <w:rsid w:val="00667BFB"/>
    <w:rsid w:val="0067196B"/>
    <w:rsid w:val="00677714"/>
    <w:rsid w:val="00682946"/>
    <w:rsid w:val="00686A5C"/>
    <w:rsid w:val="006875ED"/>
    <w:rsid w:val="006876BD"/>
    <w:rsid w:val="00690760"/>
    <w:rsid w:val="0069120B"/>
    <w:rsid w:val="006915B3"/>
    <w:rsid w:val="00691B3D"/>
    <w:rsid w:val="00692DB3"/>
    <w:rsid w:val="00697A10"/>
    <w:rsid w:val="006A0B22"/>
    <w:rsid w:val="006A18AD"/>
    <w:rsid w:val="006A3F7E"/>
    <w:rsid w:val="006A54F9"/>
    <w:rsid w:val="006A7426"/>
    <w:rsid w:val="006B1368"/>
    <w:rsid w:val="006B3A67"/>
    <w:rsid w:val="006B3E83"/>
    <w:rsid w:val="006B4297"/>
    <w:rsid w:val="006B451D"/>
    <w:rsid w:val="006B58EB"/>
    <w:rsid w:val="006B7AB4"/>
    <w:rsid w:val="006C48B9"/>
    <w:rsid w:val="006C658C"/>
    <w:rsid w:val="006C65C3"/>
    <w:rsid w:val="006D165E"/>
    <w:rsid w:val="006D1F36"/>
    <w:rsid w:val="006D364B"/>
    <w:rsid w:val="006D3B71"/>
    <w:rsid w:val="006D46A2"/>
    <w:rsid w:val="006D73BC"/>
    <w:rsid w:val="006D7A2F"/>
    <w:rsid w:val="006E0C1E"/>
    <w:rsid w:val="006E31CA"/>
    <w:rsid w:val="006E3DC6"/>
    <w:rsid w:val="006E43A0"/>
    <w:rsid w:val="006E77E0"/>
    <w:rsid w:val="006F2EFC"/>
    <w:rsid w:val="006F3EC6"/>
    <w:rsid w:val="006F48B5"/>
    <w:rsid w:val="006F5417"/>
    <w:rsid w:val="006F5F78"/>
    <w:rsid w:val="006F7E62"/>
    <w:rsid w:val="00701D2E"/>
    <w:rsid w:val="00702C10"/>
    <w:rsid w:val="00703D84"/>
    <w:rsid w:val="00704270"/>
    <w:rsid w:val="00704FF2"/>
    <w:rsid w:val="00705FB4"/>
    <w:rsid w:val="007067EC"/>
    <w:rsid w:val="007071A0"/>
    <w:rsid w:val="007100DE"/>
    <w:rsid w:val="0071077F"/>
    <w:rsid w:val="00710EF4"/>
    <w:rsid w:val="007118CA"/>
    <w:rsid w:val="00711F36"/>
    <w:rsid w:val="0071416E"/>
    <w:rsid w:val="007144F2"/>
    <w:rsid w:val="0071585C"/>
    <w:rsid w:val="00716FBE"/>
    <w:rsid w:val="00717610"/>
    <w:rsid w:val="007176D0"/>
    <w:rsid w:val="00717CAA"/>
    <w:rsid w:val="00720D39"/>
    <w:rsid w:val="00725D3F"/>
    <w:rsid w:val="00726507"/>
    <w:rsid w:val="00727480"/>
    <w:rsid w:val="007303AA"/>
    <w:rsid w:val="0073462F"/>
    <w:rsid w:val="007353B2"/>
    <w:rsid w:val="00735856"/>
    <w:rsid w:val="00735FCB"/>
    <w:rsid w:val="00737D69"/>
    <w:rsid w:val="00740C87"/>
    <w:rsid w:val="00741C3F"/>
    <w:rsid w:val="00750035"/>
    <w:rsid w:val="007502BC"/>
    <w:rsid w:val="00750758"/>
    <w:rsid w:val="0075472B"/>
    <w:rsid w:val="0075508A"/>
    <w:rsid w:val="00755D83"/>
    <w:rsid w:val="00761602"/>
    <w:rsid w:val="0076373F"/>
    <w:rsid w:val="00765A72"/>
    <w:rsid w:val="00765B13"/>
    <w:rsid w:val="00765EC0"/>
    <w:rsid w:val="007665A0"/>
    <w:rsid w:val="0076740B"/>
    <w:rsid w:val="007703F9"/>
    <w:rsid w:val="00773C9E"/>
    <w:rsid w:val="00775D57"/>
    <w:rsid w:val="0077770F"/>
    <w:rsid w:val="00777F66"/>
    <w:rsid w:val="00780A45"/>
    <w:rsid w:val="00780C4F"/>
    <w:rsid w:val="007853CB"/>
    <w:rsid w:val="007868BA"/>
    <w:rsid w:val="00790782"/>
    <w:rsid w:val="00792BF7"/>
    <w:rsid w:val="0079333B"/>
    <w:rsid w:val="007A30FC"/>
    <w:rsid w:val="007A310E"/>
    <w:rsid w:val="007A3669"/>
    <w:rsid w:val="007A4DB6"/>
    <w:rsid w:val="007A5C23"/>
    <w:rsid w:val="007A614C"/>
    <w:rsid w:val="007A63C8"/>
    <w:rsid w:val="007A6B8B"/>
    <w:rsid w:val="007B1567"/>
    <w:rsid w:val="007B1AC1"/>
    <w:rsid w:val="007B2927"/>
    <w:rsid w:val="007B2AC4"/>
    <w:rsid w:val="007B6E21"/>
    <w:rsid w:val="007C0A8A"/>
    <w:rsid w:val="007C1199"/>
    <w:rsid w:val="007C2262"/>
    <w:rsid w:val="007C232F"/>
    <w:rsid w:val="007C2BE0"/>
    <w:rsid w:val="007C5D5A"/>
    <w:rsid w:val="007C6337"/>
    <w:rsid w:val="007D0861"/>
    <w:rsid w:val="007D2F4A"/>
    <w:rsid w:val="007D61A4"/>
    <w:rsid w:val="007E0BF0"/>
    <w:rsid w:val="007E1E11"/>
    <w:rsid w:val="007E5781"/>
    <w:rsid w:val="007E5CDC"/>
    <w:rsid w:val="007E6B95"/>
    <w:rsid w:val="007F2299"/>
    <w:rsid w:val="007F2DF0"/>
    <w:rsid w:val="007F3DA6"/>
    <w:rsid w:val="008002FC"/>
    <w:rsid w:val="008024D5"/>
    <w:rsid w:val="00802BDC"/>
    <w:rsid w:val="008030F4"/>
    <w:rsid w:val="008038B9"/>
    <w:rsid w:val="0080521D"/>
    <w:rsid w:val="00813B7B"/>
    <w:rsid w:val="00814603"/>
    <w:rsid w:val="00817379"/>
    <w:rsid w:val="008175CF"/>
    <w:rsid w:val="00817C96"/>
    <w:rsid w:val="00820245"/>
    <w:rsid w:val="00823024"/>
    <w:rsid w:val="00823BDA"/>
    <w:rsid w:val="00824798"/>
    <w:rsid w:val="00825E54"/>
    <w:rsid w:val="0082613F"/>
    <w:rsid w:val="008317FF"/>
    <w:rsid w:val="00831911"/>
    <w:rsid w:val="0083412F"/>
    <w:rsid w:val="00835057"/>
    <w:rsid w:val="008404FB"/>
    <w:rsid w:val="008423D9"/>
    <w:rsid w:val="00843D83"/>
    <w:rsid w:val="00846C27"/>
    <w:rsid w:val="00851007"/>
    <w:rsid w:val="00851E0E"/>
    <w:rsid w:val="008529A0"/>
    <w:rsid w:val="00854569"/>
    <w:rsid w:val="00855309"/>
    <w:rsid w:val="00857FBF"/>
    <w:rsid w:val="00862858"/>
    <w:rsid w:val="00863B00"/>
    <w:rsid w:val="008655BF"/>
    <w:rsid w:val="00865C09"/>
    <w:rsid w:val="00870B7E"/>
    <w:rsid w:val="00874000"/>
    <w:rsid w:val="0087517A"/>
    <w:rsid w:val="00880B13"/>
    <w:rsid w:val="008820FA"/>
    <w:rsid w:val="00885052"/>
    <w:rsid w:val="008852ED"/>
    <w:rsid w:val="00885ABB"/>
    <w:rsid w:val="00891BF2"/>
    <w:rsid w:val="00892EAC"/>
    <w:rsid w:val="00893A5F"/>
    <w:rsid w:val="0089628C"/>
    <w:rsid w:val="008975F5"/>
    <w:rsid w:val="008A00CA"/>
    <w:rsid w:val="008B2807"/>
    <w:rsid w:val="008B2AFE"/>
    <w:rsid w:val="008B318B"/>
    <w:rsid w:val="008B3D68"/>
    <w:rsid w:val="008B423E"/>
    <w:rsid w:val="008B52CC"/>
    <w:rsid w:val="008C3B38"/>
    <w:rsid w:val="008C3CFB"/>
    <w:rsid w:val="008C4A60"/>
    <w:rsid w:val="008C530F"/>
    <w:rsid w:val="008C693C"/>
    <w:rsid w:val="008D2EC1"/>
    <w:rsid w:val="008D2F39"/>
    <w:rsid w:val="008D3303"/>
    <w:rsid w:val="008D60B3"/>
    <w:rsid w:val="008D64E9"/>
    <w:rsid w:val="008D6F62"/>
    <w:rsid w:val="008D7B18"/>
    <w:rsid w:val="008E0C49"/>
    <w:rsid w:val="008E1D67"/>
    <w:rsid w:val="008F0456"/>
    <w:rsid w:val="008F18AC"/>
    <w:rsid w:val="008F2F5E"/>
    <w:rsid w:val="008F3248"/>
    <w:rsid w:val="008F421C"/>
    <w:rsid w:val="008F45F3"/>
    <w:rsid w:val="008F4AE9"/>
    <w:rsid w:val="008F4D34"/>
    <w:rsid w:val="008F55E6"/>
    <w:rsid w:val="008F6AE1"/>
    <w:rsid w:val="009004E3"/>
    <w:rsid w:val="00903AB9"/>
    <w:rsid w:val="00905626"/>
    <w:rsid w:val="009068BE"/>
    <w:rsid w:val="0090741D"/>
    <w:rsid w:val="009116E6"/>
    <w:rsid w:val="00911EF2"/>
    <w:rsid w:val="00914B74"/>
    <w:rsid w:val="009157F7"/>
    <w:rsid w:val="009173BE"/>
    <w:rsid w:val="0092025E"/>
    <w:rsid w:val="00922BFB"/>
    <w:rsid w:val="00923920"/>
    <w:rsid w:val="00923E81"/>
    <w:rsid w:val="009255F3"/>
    <w:rsid w:val="009259DC"/>
    <w:rsid w:val="00931D47"/>
    <w:rsid w:val="009329F5"/>
    <w:rsid w:val="00933388"/>
    <w:rsid w:val="00933AC9"/>
    <w:rsid w:val="00936E8A"/>
    <w:rsid w:val="00936EF5"/>
    <w:rsid w:val="00937014"/>
    <w:rsid w:val="009402D9"/>
    <w:rsid w:val="00941D1C"/>
    <w:rsid w:val="0094259F"/>
    <w:rsid w:val="00943476"/>
    <w:rsid w:val="00943EB6"/>
    <w:rsid w:val="00945877"/>
    <w:rsid w:val="00950C51"/>
    <w:rsid w:val="009538A8"/>
    <w:rsid w:val="009550D6"/>
    <w:rsid w:val="00955954"/>
    <w:rsid w:val="00956697"/>
    <w:rsid w:val="00957243"/>
    <w:rsid w:val="0095756F"/>
    <w:rsid w:val="009605FD"/>
    <w:rsid w:val="00961FC2"/>
    <w:rsid w:val="00963657"/>
    <w:rsid w:val="00972763"/>
    <w:rsid w:val="009751FF"/>
    <w:rsid w:val="00975B58"/>
    <w:rsid w:val="009761FA"/>
    <w:rsid w:val="00984511"/>
    <w:rsid w:val="00985AE4"/>
    <w:rsid w:val="00985F21"/>
    <w:rsid w:val="00986547"/>
    <w:rsid w:val="0098722A"/>
    <w:rsid w:val="009879D4"/>
    <w:rsid w:val="00990114"/>
    <w:rsid w:val="00990A8C"/>
    <w:rsid w:val="009966DC"/>
    <w:rsid w:val="00996BC5"/>
    <w:rsid w:val="00997C87"/>
    <w:rsid w:val="00997E42"/>
    <w:rsid w:val="009A1411"/>
    <w:rsid w:val="009A3C8B"/>
    <w:rsid w:val="009A538F"/>
    <w:rsid w:val="009A7563"/>
    <w:rsid w:val="009B0B00"/>
    <w:rsid w:val="009B18F9"/>
    <w:rsid w:val="009B31C3"/>
    <w:rsid w:val="009B6512"/>
    <w:rsid w:val="009B682B"/>
    <w:rsid w:val="009B6DDB"/>
    <w:rsid w:val="009C0838"/>
    <w:rsid w:val="009C27DE"/>
    <w:rsid w:val="009C5A2D"/>
    <w:rsid w:val="009C6F77"/>
    <w:rsid w:val="009C7105"/>
    <w:rsid w:val="009D37F5"/>
    <w:rsid w:val="009D4383"/>
    <w:rsid w:val="009E37E3"/>
    <w:rsid w:val="009E40AB"/>
    <w:rsid w:val="009E60DA"/>
    <w:rsid w:val="009E6FAE"/>
    <w:rsid w:val="009E7A60"/>
    <w:rsid w:val="009F1FAE"/>
    <w:rsid w:val="009F27C5"/>
    <w:rsid w:val="009F43C9"/>
    <w:rsid w:val="009F5C23"/>
    <w:rsid w:val="009F6FDA"/>
    <w:rsid w:val="00A00655"/>
    <w:rsid w:val="00A02E37"/>
    <w:rsid w:val="00A056E2"/>
    <w:rsid w:val="00A07031"/>
    <w:rsid w:val="00A13577"/>
    <w:rsid w:val="00A13ED7"/>
    <w:rsid w:val="00A143C0"/>
    <w:rsid w:val="00A1519D"/>
    <w:rsid w:val="00A16597"/>
    <w:rsid w:val="00A21A9F"/>
    <w:rsid w:val="00A2255B"/>
    <w:rsid w:val="00A25299"/>
    <w:rsid w:val="00A25E52"/>
    <w:rsid w:val="00A30732"/>
    <w:rsid w:val="00A43F86"/>
    <w:rsid w:val="00A46581"/>
    <w:rsid w:val="00A50C6B"/>
    <w:rsid w:val="00A52128"/>
    <w:rsid w:val="00A524B4"/>
    <w:rsid w:val="00A53520"/>
    <w:rsid w:val="00A542E4"/>
    <w:rsid w:val="00A61DB2"/>
    <w:rsid w:val="00A61DCD"/>
    <w:rsid w:val="00A63985"/>
    <w:rsid w:val="00A639CB"/>
    <w:rsid w:val="00A666B7"/>
    <w:rsid w:val="00A66AD4"/>
    <w:rsid w:val="00A67E4C"/>
    <w:rsid w:val="00A74719"/>
    <w:rsid w:val="00A74C8E"/>
    <w:rsid w:val="00A7621C"/>
    <w:rsid w:val="00A806FC"/>
    <w:rsid w:val="00A81470"/>
    <w:rsid w:val="00A84C84"/>
    <w:rsid w:val="00A85794"/>
    <w:rsid w:val="00A93177"/>
    <w:rsid w:val="00A94531"/>
    <w:rsid w:val="00A96187"/>
    <w:rsid w:val="00A96E2C"/>
    <w:rsid w:val="00A97A99"/>
    <w:rsid w:val="00A97E0E"/>
    <w:rsid w:val="00AA057E"/>
    <w:rsid w:val="00AA0BE0"/>
    <w:rsid w:val="00AA1C66"/>
    <w:rsid w:val="00AA4D36"/>
    <w:rsid w:val="00AA70D3"/>
    <w:rsid w:val="00AB05D6"/>
    <w:rsid w:val="00AB08E3"/>
    <w:rsid w:val="00AB600C"/>
    <w:rsid w:val="00AB667D"/>
    <w:rsid w:val="00AB7CB7"/>
    <w:rsid w:val="00AD13F2"/>
    <w:rsid w:val="00AD358A"/>
    <w:rsid w:val="00AD3886"/>
    <w:rsid w:val="00AD3A91"/>
    <w:rsid w:val="00AD4807"/>
    <w:rsid w:val="00AD7903"/>
    <w:rsid w:val="00AD7FF5"/>
    <w:rsid w:val="00AE00FE"/>
    <w:rsid w:val="00AE0D75"/>
    <w:rsid w:val="00AE281C"/>
    <w:rsid w:val="00AE7A2D"/>
    <w:rsid w:val="00AE7DD1"/>
    <w:rsid w:val="00AF30A5"/>
    <w:rsid w:val="00AF4B2A"/>
    <w:rsid w:val="00AF6D92"/>
    <w:rsid w:val="00AF7369"/>
    <w:rsid w:val="00AF7F1C"/>
    <w:rsid w:val="00B01439"/>
    <w:rsid w:val="00B0504B"/>
    <w:rsid w:val="00B05193"/>
    <w:rsid w:val="00B05C55"/>
    <w:rsid w:val="00B06774"/>
    <w:rsid w:val="00B108F0"/>
    <w:rsid w:val="00B10903"/>
    <w:rsid w:val="00B1116C"/>
    <w:rsid w:val="00B11699"/>
    <w:rsid w:val="00B1262B"/>
    <w:rsid w:val="00B12FC3"/>
    <w:rsid w:val="00B162FF"/>
    <w:rsid w:val="00B16CD6"/>
    <w:rsid w:val="00B17138"/>
    <w:rsid w:val="00B17603"/>
    <w:rsid w:val="00B21C3D"/>
    <w:rsid w:val="00B231D5"/>
    <w:rsid w:val="00B249BE"/>
    <w:rsid w:val="00B3096E"/>
    <w:rsid w:val="00B30B45"/>
    <w:rsid w:val="00B333AD"/>
    <w:rsid w:val="00B34584"/>
    <w:rsid w:val="00B34F7E"/>
    <w:rsid w:val="00B359EF"/>
    <w:rsid w:val="00B35B36"/>
    <w:rsid w:val="00B37232"/>
    <w:rsid w:val="00B407EE"/>
    <w:rsid w:val="00B42363"/>
    <w:rsid w:val="00B43EC4"/>
    <w:rsid w:val="00B450E0"/>
    <w:rsid w:val="00B47676"/>
    <w:rsid w:val="00B477DB"/>
    <w:rsid w:val="00B5018D"/>
    <w:rsid w:val="00B52F98"/>
    <w:rsid w:val="00B533B4"/>
    <w:rsid w:val="00B54295"/>
    <w:rsid w:val="00B568F5"/>
    <w:rsid w:val="00B57104"/>
    <w:rsid w:val="00B609F5"/>
    <w:rsid w:val="00B61D46"/>
    <w:rsid w:val="00B631C8"/>
    <w:rsid w:val="00B635BE"/>
    <w:rsid w:val="00B64142"/>
    <w:rsid w:val="00B64A44"/>
    <w:rsid w:val="00B64B37"/>
    <w:rsid w:val="00B65AE8"/>
    <w:rsid w:val="00B71FB5"/>
    <w:rsid w:val="00B73460"/>
    <w:rsid w:val="00B7450D"/>
    <w:rsid w:val="00B74B84"/>
    <w:rsid w:val="00B751D7"/>
    <w:rsid w:val="00B766B1"/>
    <w:rsid w:val="00B77892"/>
    <w:rsid w:val="00B803E0"/>
    <w:rsid w:val="00B81A3E"/>
    <w:rsid w:val="00B82BC1"/>
    <w:rsid w:val="00B87E58"/>
    <w:rsid w:val="00B93B1B"/>
    <w:rsid w:val="00B93D57"/>
    <w:rsid w:val="00B94381"/>
    <w:rsid w:val="00BA04C1"/>
    <w:rsid w:val="00BA300D"/>
    <w:rsid w:val="00BA339A"/>
    <w:rsid w:val="00BA3D60"/>
    <w:rsid w:val="00BA6D17"/>
    <w:rsid w:val="00BA712A"/>
    <w:rsid w:val="00BA719E"/>
    <w:rsid w:val="00BB07D4"/>
    <w:rsid w:val="00BB0ABC"/>
    <w:rsid w:val="00BB53EA"/>
    <w:rsid w:val="00BB610C"/>
    <w:rsid w:val="00BB622A"/>
    <w:rsid w:val="00BB701E"/>
    <w:rsid w:val="00BB7230"/>
    <w:rsid w:val="00BB77E7"/>
    <w:rsid w:val="00BC2735"/>
    <w:rsid w:val="00BC2849"/>
    <w:rsid w:val="00BC4D38"/>
    <w:rsid w:val="00BC6931"/>
    <w:rsid w:val="00BC6AC1"/>
    <w:rsid w:val="00BD09D9"/>
    <w:rsid w:val="00BD0D90"/>
    <w:rsid w:val="00BD27C3"/>
    <w:rsid w:val="00BD41D2"/>
    <w:rsid w:val="00BD5039"/>
    <w:rsid w:val="00BE0F19"/>
    <w:rsid w:val="00BE2F6D"/>
    <w:rsid w:val="00BE36BC"/>
    <w:rsid w:val="00BE7A9D"/>
    <w:rsid w:val="00BF00DF"/>
    <w:rsid w:val="00BF0A16"/>
    <w:rsid w:val="00BF172F"/>
    <w:rsid w:val="00BF18ED"/>
    <w:rsid w:val="00BF1C8D"/>
    <w:rsid w:val="00BF3655"/>
    <w:rsid w:val="00BF46A1"/>
    <w:rsid w:val="00C1137E"/>
    <w:rsid w:val="00C113D4"/>
    <w:rsid w:val="00C13996"/>
    <w:rsid w:val="00C13C07"/>
    <w:rsid w:val="00C14424"/>
    <w:rsid w:val="00C14E33"/>
    <w:rsid w:val="00C16745"/>
    <w:rsid w:val="00C169D9"/>
    <w:rsid w:val="00C20317"/>
    <w:rsid w:val="00C22BD7"/>
    <w:rsid w:val="00C23855"/>
    <w:rsid w:val="00C31022"/>
    <w:rsid w:val="00C3294E"/>
    <w:rsid w:val="00C35DAB"/>
    <w:rsid w:val="00C40B00"/>
    <w:rsid w:val="00C42554"/>
    <w:rsid w:val="00C44DE0"/>
    <w:rsid w:val="00C464A8"/>
    <w:rsid w:val="00C475F4"/>
    <w:rsid w:val="00C47E4C"/>
    <w:rsid w:val="00C5035F"/>
    <w:rsid w:val="00C50454"/>
    <w:rsid w:val="00C50A35"/>
    <w:rsid w:val="00C5130C"/>
    <w:rsid w:val="00C51350"/>
    <w:rsid w:val="00C51C15"/>
    <w:rsid w:val="00C5556B"/>
    <w:rsid w:val="00C56F65"/>
    <w:rsid w:val="00C65043"/>
    <w:rsid w:val="00C67AF4"/>
    <w:rsid w:val="00C721C0"/>
    <w:rsid w:val="00C73B0A"/>
    <w:rsid w:val="00C73F25"/>
    <w:rsid w:val="00C74B30"/>
    <w:rsid w:val="00C74D67"/>
    <w:rsid w:val="00C76F25"/>
    <w:rsid w:val="00C8134B"/>
    <w:rsid w:val="00C81F1F"/>
    <w:rsid w:val="00C85D1B"/>
    <w:rsid w:val="00C85F10"/>
    <w:rsid w:val="00C86742"/>
    <w:rsid w:val="00C9310A"/>
    <w:rsid w:val="00C93704"/>
    <w:rsid w:val="00CA042B"/>
    <w:rsid w:val="00CB143D"/>
    <w:rsid w:val="00CB1FC4"/>
    <w:rsid w:val="00CB259A"/>
    <w:rsid w:val="00CB388A"/>
    <w:rsid w:val="00CB45B6"/>
    <w:rsid w:val="00CB4D49"/>
    <w:rsid w:val="00CB6C0D"/>
    <w:rsid w:val="00CC16EC"/>
    <w:rsid w:val="00CC2BE2"/>
    <w:rsid w:val="00CC5E79"/>
    <w:rsid w:val="00CC729E"/>
    <w:rsid w:val="00CC7D97"/>
    <w:rsid w:val="00CD01EE"/>
    <w:rsid w:val="00CD129E"/>
    <w:rsid w:val="00CD4921"/>
    <w:rsid w:val="00CD5987"/>
    <w:rsid w:val="00CD6E89"/>
    <w:rsid w:val="00CD7977"/>
    <w:rsid w:val="00CE0AC4"/>
    <w:rsid w:val="00CE58E5"/>
    <w:rsid w:val="00CE6B09"/>
    <w:rsid w:val="00CF3A65"/>
    <w:rsid w:val="00CF5D41"/>
    <w:rsid w:val="00D01A07"/>
    <w:rsid w:val="00D01DA9"/>
    <w:rsid w:val="00D02F07"/>
    <w:rsid w:val="00D04E65"/>
    <w:rsid w:val="00D06343"/>
    <w:rsid w:val="00D108AE"/>
    <w:rsid w:val="00D13ED8"/>
    <w:rsid w:val="00D1785C"/>
    <w:rsid w:val="00D2231D"/>
    <w:rsid w:val="00D27E15"/>
    <w:rsid w:val="00D3462E"/>
    <w:rsid w:val="00D354DA"/>
    <w:rsid w:val="00D366E1"/>
    <w:rsid w:val="00D407C9"/>
    <w:rsid w:val="00D417DF"/>
    <w:rsid w:val="00D433ED"/>
    <w:rsid w:val="00D447CE"/>
    <w:rsid w:val="00D505AA"/>
    <w:rsid w:val="00D51F49"/>
    <w:rsid w:val="00D5299B"/>
    <w:rsid w:val="00D52A9C"/>
    <w:rsid w:val="00D53630"/>
    <w:rsid w:val="00D57314"/>
    <w:rsid w:val="00D57973"/>
    <w:rsid w:val="00D57E43"/>
    <w:rsid w:val="00D61DBE"/>
    <w:rsid w:val="00D62568"/>
    <w:rsid w:val="00D630C8"/>
    <w:rsid w:val="00D63B3B"/>
    <w:rsid w:val="00D67C13"/>
    <w:rsid w:val="00D750A3"/>
    <w:rsid w:val="00D7579B"/>
    <w:rsid w:val="00D766E9"/>
    <w:rsid w:val="00D7687D"/>
    <w:rsid w:val="00D774D7"/>
    <w:rsid w:val="00D812CD"/>
    <w:rsid w:val="00D84106"/>
    <w:rsid w:val="00D8768C"/>
    <w:rsid w:val="00D87CEE"/>
    <w:rsid w:val="00D91567"/>
    <w:rsid w:val="00D92024"/>
    <w:rsid w:val="00D93CFD"/>
    <w:rsid w:val="00D945CF"/>
    <w:rsid w:val="00DA246D"/>
    <w:rsid w:val="00DA5D53"/>
    <w:rsid w:val="00DA7FEF"/>
    <w:rsid w:val="00DB0679"/>
    <w:rsid w:val="00DB0D46"/>
    <w:rsid w:val="00DB1212"/>
    <w:rsid w:val="00DB1CDE"/>
    <w:rsid w:val="00DB4B05"/>
    <w:rsid w:val="00DB4FDF"/>
    <w:rsid w:val="00DB5D78"/>
    <w:rsid w:val="00DC01F9"/>
    <w:rsid w:val="00DC16C1"/>
    <w:rsid w:val="00DC1C2D"/>
    <w:rsid w:val="00DC5639"/>
    <w:rsid w:val="00DC6AAE"/>
    <w:rsid w:val="00DC71FA"/>
    <w:rsid w:val="00DC72AB"/>
    <w:rsid w:val="00DC7BAC"/>
    <w:rsid w:val="00DD0302"/>
    <w:rsid w:val="00DD0834"/>
    <w:rsid w:val="00DD3B99"/>
    <w:rsid w:val="00DD7641"/>
    <w:rsid w:val="00DD7FD8"/>
    <w:rsid w:val="00DE3847"/>
    <w:rsid w:val="00DE413B"/>
    <w:rsid w:val="00DE7693"/>
    <w:rsid w:val="00DE76C4"/>
    <w:rsid w:val="00DE78E7"/>
    <w:rsid w:val="00DF258E"/>
    <w:rsid w:val="00DF4A1A"/>
    <w:rsid w:val="00DF7B3F"/>
    <w:rsid w:val="00E00357"/>
    <w:rsid w:val="00E01338"/>
    <w:rsid w:val="00E14C39"/>
    <w:rsid w:val="00E14D77"/>
    <w:rsid w:val="00E16005"/>
    <w:rsid w:val="00E2009D"/>
    <w:rsid w:val="00E21ADE"/>
    <w:rsid w:val="00E21ECC"/>
    <w:rsid w:val="00E23512"/>
    <w:rsid w:val="00E24C92"/>
    <w:rsid w:val="00E267C1"/>
    <w:rsid w:val="00E271A7"/>
    <w:rsid w:val="00E27257"/>
    <w:rsid w:val="00E31251"/>
    <w:rsid w:val="00E31F77"/>
    <w:rsid w:val="00E32F1C"/>
    <w:rsid w:val="00E34D98"/>
    <w:rsid w:val="00E358F7"/>
    <w:rsid w:val="00E36236"/>
    <w:rsid w:val="00E36274"/>
    <w:rsid w:val="00E36C5A"/>
    <w:rsid w:val="00E403B2"/>
    <w:rsid w:val="00E40AE6"/>
    <w:rsid w:val="00E40C42"/>
    <w:rsid w:val="00E42320"/>
    <w:rsid w:val="00E465DF"/>
    <w:rsid w:val="00E47B43"/>
    <w:rsid w:val="00E47C0E"/>
    <w:rsid w:val="00E51BA9"/>
    <w:rsid w:val="00E53C1A"/>
    <w:rsid w:val="00E57BCC"/>
    <w:rsid w:val="00E626FB"/>
    <w:rsid w:val="00E641DA"/>
    <w:rsid w:val="00E67BE8"/>
    <w:rsid w:val="00E72862"/>
    <w:rsid w:val="00E7595A"/>
    <w:rsid w:val="00E80FA5"/>
    <w:rsid w:val="00E810A1"/>
    <w:rsid w:val="00E814D7"/>
    <w:rsid w:val="00E81AB7"/>
    <w:rsid w:val="00E81BA3"/>
    <w:rsid w:val="00E82302"/>
    <w:rsid w:val="00E836ED"/>
    <w:rsid w:val="00E8586E"/>
    <w:rsid w:val="00E8677B"/>
    <w:rsid w:val="00E86865"/>
    <w:rsid w:val="00E87A54"/>
    <w:rsid w:val="00E87AD7"/>
    <w:rsid w:val="00E9042E"/>
    <w:rsid w:val="00E912CF"/>
    <w:rsid w:val="00E96194"/>
    <w:rsid w:val="00E970D7"/>
    <w:rsid w:val="00EA3B28"/>
    <w:rsid w:val="00EA4774"/>
    <w:rsid w:val="00EA7171"/>
    <w:rsid w:val="00EB0340"/>
    <w:rsid w:val="00EB1BFF"/>
    <w:rsid w:val="00EB2374"/>
    <w:rsid w:val="00EB7BB0"/>
    <w:rsid w:val="00EC023C"/>
    <w:rsid w:val="00EC0656"/>
    <w:rsid w:val="00EC1B0B"/>
    <w:rsid w:val="00EC23B3"/>
    <w:rsid w:val="00EC3959"/>
    <w:rsid w:val="00EC3E27"/>
    <w:rsid w:val="00EC644D"/>
    <w:rsid w:val="00ED259D"/>
    <w:rsid w:val="00ED2693"/>
    <w:rsid w:val="00ED2F75"/>
    <w:rsid w:val="00ED3465"/>
    <w:rsid w:val="00ED7315"/>
    <w:rsid w:val="00ED7B47"/>
    <w:rsid w:val="00EE08BD"/>
    <w:rsid w:val="00EF03CF"/>
    <w:rsid w:val="00EF1BC5"/>
    <w:rsid w:val="00EF5259"/>
    <w:rsid w:val="00F00969"/>
    <w:rsid w:val="00F0122A"/>
    <w:rsid w:val="00F02519"/>
    <w:rsid w:val="00F068BD"/>
    <w:rsid w:val="00F11166"/>
    <w:rsid w:val="00F12456"/>
    <w:rsid w:val="00F16058"/>
    <w:rsid w:val="00F22048"/>
    <w:rsid w:val="00F225A0"/>
    <w:rsid w:val="00F2292F"/>
    <w:rsid w:val="00F27E79"/>
    <w:rsid w:val="00F30CF4"/>
    <w:rsid w:val="00F30D39"/>
    <w:rsid w:val="00F32484"/>
    <w:rsid w:val="00F32FB5"/>
    <w:rsid w:val="00F33143"/>
    <w:rsid w:val="00F36559"/>
    <w:rsid w:val="00F40945"/>
    <w:rsid w:val="00F41455"/>
    <w:rsid w:val="00F41B76"/>
    <w:rsid w:val="00F4357C"/>
    <w:rsid w:val="00F44C72"/>
    <w:rsid w:val="00F45BDB"/>
    <w:rsid w:val="00F4710F"/>
    <w:rsid w:val="00F52091"/>
    <w:rsid w:val="00F52318"/>
    <w:rsid w:val="00F524CD"/>
    <w:rsid w:val="00F52DDB"/>
    <w:rsid w:val="00F57148"/>
    <w:rsid w:val="00F65004"/>
    <w:rsid w:val="00F711CE"/>
    <w:rsid w:val="00F736A9"/>
    <w:rsid w:val="00F74DD2"/>
    <w:rsid w:val="00F75DF5"/>
    <w:rsid w:val="00F77B2F"/>
    <w:rsid w:val="00F80B92"/>
    <w:rsid w:val="00F80CA5"/>
    <w:rsid w:val="00F8313B"/>
    <w:rsid w:val="00F8378D"/>
    <w:rsid w:val="00F83A65"/>
    <w:rsid w:val="00F849B0"/>
    <w:rsid w:val="00F86F79"/>
    <w:rsid w:val="00F917F8"/>
    <w:rsid w:val="00F917FD"/>
    <w:rsid w:val="00F92A2C"/>
    <w:rsid w:val="00F93224"/>
    <w:rsid w:val="00F93EAF"/>
    <w:rsid w:val="00F9483E"/>
    <w:rsid w:val="00FA116F"/>
    <w:rsid w:val="00FA1404"/>
    <w:rsid w:val="00FA2200"/>
    <w:rsid w:val="00FA255F"/>
    <w:rsid w:val="00FA2615"/>
    <w:rsid w:val="00FA6C0D"/>
    <w:rsid w:val="00FA7DE1"/>
    <w:rsid w:val="00FB09A6"/>
    <w:rsid w:val="00FB0ADC"/>
    <w:rsid w:val="00FB2B45"/>
    <w:rsid w:val="00FB30BD"/>
    <w:rsid w:val="00FB4653"/>
    <w:rsid w:val="00FB46D4"/>
    <w:rsid w:val="00FB5D92"/>
    <w:rsid w:val="00FC24D5"/>
    <w:rsid w:val="00FC2EC7"/>
    <w:rsid w:val="00FC3535"/>
    <w:rsid w:val="00FC683E"/>
    <w:rsid w:val="00FC7D26"/>
    <w:rsid w:val="00FD0423"/>
    <w:rsid w:val="00FD4E0D"/>
    <w:rsid w:val="00FE0697"/>
    <w:rsid w:val="00FE1B01"/>
    <w:rsid w:val="00FE4DB2"/>
    <w:rsid w:val="00FE5308"/>
    <w:rsid w:val="00FE6DE6"/>
    <w:rsid w:val="00FE7376"/>
    <w:rsid w:val="00FE7594"/>
    <w:rsid w:val="00FF0CB5"/>
    <w:rsid w:val="00FF1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2B6B26C"/>
  <w15:chartTrackingRefBased/>
  <w15:docId w15:val="{D04974E3-89D8-4103-BC1A-1E407A4D1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_AnnalsofBotany"/>
    <w:qFormat/>
    <w:rsid w:val="00D87CEE"/>
    <w:pPr>
      <w:spacing w:after="360" w:line="480" w:lineRule="auto"/>
      <w:contextualSpacing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2"/>
    <w:qFormat/>
    <w:rsid w:val="00464F54"/>
    <w:pPr>
      <w:keepNext/>
      <w:keepLines/>
      <w:spacing w:before="240" w:after="0"/>
      <w:outlineLvl w:val="0"/>
    </w:pPr>
    <w:rPr>
      <w:rFonts w:eastAsiaTheme="majorEastAsia" w:cstheme="majorBidi"/>
      <w:b/>
      <w:smallCaps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A63985"/>
    <w:pPr>
      <w:keepNext/>
      <w:keepLines/>
      <w:spacing w:before="360" w:after="0"/>
      <w:outlineLvl w:val="1"/>
    </w:pPr>
    <w:rPr>
      <w:rFonts w:eastAsiaTheme="majorEastAsia" w:cstheme="majorBidi"/>
      <w:b/>
      <w:szCs w:val="26"/>
      <w:lang w:val="en-GB"/>
    </w:rPr>
  </w:style>
  <w:style w:type="paragraph" w:styleId="Heading3">
    <w:name w:val="heading 3"/>
    <w:basedOn w:val="Normal"/>
    <w:next w:val="Normal"/>
    <w:link w:val="Heading3Char"/>
    <w:unhideWhenUsed/>
    <w:qFormat/>
    <w:rsid w:val="00A63985"/>
    <w:pPr>
      <w:keepNext/>
      <w:keepLines/>
      <w:numPr>
        <w:numId w:val="1"/>
      </w:numPr>
      <w:spacing w:before="40" w:after="0"/>
      <w:ind w:left="2483" w:hanging="357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464F54"/>
    <w:pPr>
      <w:keepNext/>
      <w:keepLines/>
      <w:numPr>
        <w:numId w:val="2"/>
      </w:numPr>
      <w:spacing w:before="40" w:after="0"/>
      <w:contextualSpacing w:val="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qFormat/>
    <w:rsid w:val="00464F54"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 w:line="276" w:lineRule="auto"/>
      <w:contextualSpacing w:val="0"/>
      <w:jc w:val="left"/>
      <w:outlineLvl w:val="4"/>
    </w:pPr>
    <w:rPr>
      <w:rFonts w:ascii="Calibri" w:eastAsia="Calibri" w:hAnsi="Calibri" w:cs="Calibri"/>
      <w:b/>
      <w:color w:val="000000"/>
      <w:sz w:val="22"/>
      <w:lang w:val="en-US" w:eastAsia="en-GB"/>
    </w:rPr>
  </w:style>
  <w:style w:type="paragraph" w:styleId="Heading6">
    <w:name w:val="heading 6"/>
    <w:basedOn w:val="Normal"/>
    <w:next w:val="Normal"/>
    <w:link w:val="Heading6Char"/>
    <w:qFormat/>
    <w:rsid w:val="00464F54"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 w:line="276" w:lineRule="auto"/>
      <w:contextualSpacing w:val="0"/>
      <w:jc w:val="left"/>
      <w:outlineLvl w:val="5"/>
    </w:pPr>
    <w:rPr>
      <w:rFonts w:ascii="Calibri" w:eastAsia="Calibri" w:hAnsi="Calibri" w:cs="Calibri"/>
      <w:b/>
      <w:color w:val="000000"/>
      <w:sz w:val="20"/>
      <w:szCs w:val="20"/>
      <w:lang w:val="en-US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8655BF"/>
    <w:rPr>
      <w:rFonts w:ascii="Times New Roman" w:eastAsiaTheme="majorEastAsia" w:hAnsi="Times New Roman" w:cstheme="majorBidi"/>
      <w:b/>
      <w:smallCaps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A63985"/>
    <w:rPr>
      <w:rFonts w:ascii="Times New Roman" w:eastAsiaTheme="majorEastAsia" w:hAnsi="Times New Roman" w:cstheme="majorBidi"/>
      <w:b/>
      <w:sz w:val="24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rsid w:val="00A6398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8655BF"/>
    <w:rPr>
      <w:rFonts w:ascii="Times New Roman" w:eastAsiaTheme="majorEastAsia" w:hAnsi="Times New Roman" w:cstheme="majorBidi"/>
      <w:b/>
      <w:iCs/>
      <w:sz w:val="24"/>
    </w:rPr>
  </w:style>
  <w:style w:type="character" w:customStyle="1" w:styleId="Heading5Char">
    <w:name w:val="Heading 5 Char"/>
    <w:basedOn w:val="DefaultParagraphFont"/>
    <w:link w:val="Heading5"/>
    <w:rsid w:val="008655BF"/>
    <w:rPr>
      <w:rFonts w:ascii="Calibri" w:eastAsia="Calibri" w:hAnsi="Calibri" w:cs="Calibri"/>
      <w:b/>
      <w:color w:val="000000"/>
      <w:lang w:val="en-US" w:eastAsia="en-GB"/>
    </w:rPr>
  </w:style>
  <w:style w:type="character" w:customStyle="1" w:styleId="Heading6Char">
    <w:name w:val="Heading 6 Char"/>
    <w:basedOn w:val="DefaultParagraphFont"/>
    <w:link w:val="Heading6"/>
    <w:rsid w:val="008655BF"/>
    <w:rPr>
      <w:rFonts w:ascii="Calibri" w:eastAsia="Calibri" w:hAnsi="Calibri" w:cs="Calibri"/>
      <w:b/>
      <w:color w:val="000000"/>
      <w:sz w:val="20"/>
      <w:szCs w:val="20"/>
      <w:lang w:val="en-US" w:eastAsia="en-GB"/>
    </w:rPr>
  </w:style>
  <w:style w:type="paragraph" w:styleId="ListParagraph">
    <w:name w:val="List Paragraph"/>
    <w:basedOn w:val="Normal"/>
    <w:uiPriority w:val="34"/>
    <w:qFormat/>
    <w:rsid w:val="00464F54"/>
    <w:pPr>
      <w:ind w:left="720"/>
    </w:pPr>
  </w:style>
  <w:style w:type="paragraph" w:styleId="Caption">
    <w:name w:val="caption"/>
    <w:basedOn w:val="Normal"/>
    <w:next w:val="Normal"/>
    <w:uiPriority w:val="35"/>
    <w:unhideWhenUsed/>
    <w:qFormat/>
    <w:rsid w:val="00464F54"/>
    <w:pPr>
      <w:spacing w:before="120"/>
    </w:pPr>
    <w:rPr>
      <w:rFonts w:cs="Arial"/>
      <w:iCs/>
      <w:sz w:val="18"/>
      <w:szCs w:val="18"/>
      <w:lang w:val="en-US"/>
    </w:rPr>
  </w:style>
  <w:style w:type="paragraph" w:styleId="Index1">
    <w:name w:val="index 1"/>
    <w:basedOn w:val="Normal"/>
    <w:next w:val="Normal"/>
    <w:autoRedefine/>
    <w:uiPriority w:val="99"/>
    <w:unhideWhenUsed/>
    <w:rsid w:val="00464F54"/>
    <w:pPr>
      <w:spacing w:after="0"/>
      <w:ind w:left="240" w:hanging="240"/>
      <w:jc w:val="left"/>
    </w:pPr>
    <w:rPr>
      <w:rFonts w:asciiTheme="minorHAnsi" w:hAnsiTheme="minorHAnsi" w:cstheme="minorHAns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64F54"/>
    <w:rPr>
      <w:color w:val="0563C1" w:themeColor="hyperlink"/>
      <w:u w:val="single"/>
    </w:rPr>
  </w:style>
  <w:style w:type="paragraph" w:customStyle="1" w:styleId="Abstractacta">
    <w:name w:val="Abstract acta"/>
    <w:basedOn w:val="Normal"/>
    <w:link w:val="AbstractactaCarattere"/>
    <w:qFormat/>
    <w:rsid w:val="00464F54"/>
    <w:pPr>
      <w:shd w:val="clear" w:color="auto" w:fill="FFFFFF" w:themeFill="background1"/>
      <w:spacing w:before="100" w:beforeAutospacing="1" w:after="100" w:afterAutospacing="1"/>
    </w:pPr>
    <w:rPr>
      <w:shd w:val="clear" w:color="auto" w:fill="FFFFFF"/>
      <w:lang w:val="en-GB"/>
    </w:rPr>
  </w:style>
  <w:style w:type="character" w:customStyle="1" w:styleId="AbstractactaCarattere">
    <w:name w:val="Abstract acta Carattere"/>
    <w:basedOn w:val="DefaultParagraphFont"/>
    <w:link w:val="Abstractacta"/>
    <w:rsid w:val="008655BF"/>
    <w:rPr>
      <w:rFonts w:ascii="Times New Roman" w:hAnsi="Times New Roman"/>
      <w:sz w:val="24"/>
      <w:shd w:val="clear" w:color="auto" w:fill="FFFFFF" w:themeFill="background1"/>
      <w:lang w:val="en-GB"/>
    </w:rPr>
  </w:style>
  <w:style w:type="table" w:customStyle="1" w:styleId="TableNormal1">
    <w:name w:val="Table Normal1"/>
    <w:rsid w:val="008655BF"/>
    <w:pPr>
      <w:pBdr>
        <w:top w:val="nil"/>
        <w:left w:val="nil"/>
        <w:bottom w:val="nil"/>
        <w:right w:val="nil"/>
        <w:between w:val="nil"/>
      </w:pBdr>
      <w:spacing w:after="200" w:line="276" w:lineRule="auto"/>
    </w:pPr>
    <w:rPr>
      <w:rFonts w:ascii="Calibri" w:eastAsia="Calibri" w:hAnsi="Calibri" w:cs="Calibri"/>
      <w:color w:val="000000"/>
      <w:lang w:val="en-US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99"/>
    <w:qFormat/>
    <w:rsid w:val="00464F54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 w:line="276" w:lineRule="auto"/>
      <w:contextualSpacing w:val="0"/>
      <w:jc w:val="left"/>
    </w:pPr>
    <w:rPr>
      <w:rFonts w:ascii="Calibri" w:eastAsia="Calibri" w:hAnsi="Calibri" w:cs="Calibri"/>
      <w:b/>
      <w:color w:val="000000"/>
      <w:sz w:val="72"/>
      <w:szCs w:val="72"/>
      <w:lang w:val="en-US" w:eastAsia="en-GB"/>
    </w:rPr>
  </w:style>
  <w:style w:type="character" w:customStyle="1" w:styleId="TitleChar">
    <w:name w:val="Title Char"/>
    <w:basedOn w:val="DefaultParagraphFont"/>
    <w:link w:val="Title"/>
    <w:uiPriority w:val="99"/>
    <w:rsid w:val="008655BF"/>
    <w:rPr>
      <w:rFonts w:ascii="Calibri" w:eastAsia="Calibri" w:hAnsi="Calibri" w:cs="Calibri"/>
      <w:b/>
      <w:color w:val="000000"/>
      <w:sz w:val="72"/>
      <w:szCs w:val="72"/>
      <w:lang w:val="en-US" w:eastAsia="en-GB"/>
    </w:rPr>
  </w:style>
  <w:style w:type="paragraph" w:styleId="Subtitle">
    <w:name w:val="Subtitle"/>
    <w:basedOn w:val="Normal"/>
    <w:next w:val="Normal"/>
    <w:link w:val="SubtitleChar"/>
    <w:uiPriority w:val="99"/>
    <w:qFormat/>
    <w:rsid w:val="00464F54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 w:line="276" w:lineRule="auto"/>
      <w:contextualSpacing w:val="0"/>
      <w:jc w:val="left"/>
    </w:pPr>
    <w:rPr>
      <w:rFonts w:ascii="Georgia" w:eastAsia="Georgia" w:hAnsi="Georgia" w:cs="Georgia"/>
      <w:i/>
      <w:color w:val="666666"/>
      <w:sz w:val="48"/>
      <w:szCs w:val="48"/>
      <w:lang w:val="en-US" w:eastAsia="en-GB"/>
    </w:rPr>
  </w:style>
  <w:style w:type="character" w:customStyle="1" w:styleId="SubtitleChar">
    <w:name w:val="Subtitle Char"/>
    <w:basedOn w:val="DefaultParagraphFont"/>
    <w:link w:val="Subtitle"/>
    <w:uiPriority w:val="99"/>
    <w:rsid w:val="008655BF"/>
    <w:rPr>
      <w:rFonts w:ascii="Georgia" w:eastAsia="Georgia" w:hAnsi="Georgia" w:cs="Georgia"/>
      <w:i/>
      <w:color w:val="666666"/>
      <w:sz w:val="48"/>
      <w:szCs w:val="48"/>
      <w:lang w:val="en-US" w:eastAsia="en-GB"/>
    </w:rPr>
  </w:style>
  <w:style w:type="table" w:customStyle="1" w:styleId="3">
    <w:name w:val="3"/>
    <w:basedOn w:val="TableNormal1"/>
    <w:rsid w:val="008655BF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">
    <w:name w:val="2"/>
    <w:basedOn w:val="TableNormal1"/>
    <w:rsid w:val="008655BF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ommentText">
    <w:name w:val="annotation text"/>
    <w:link w:val="CommentTextChar"/>
    <w:uiPriority w:val="99"/>
    <w:semiHidden/>
    <w:unhideWhenUsed/>
    <w:rsid w:val="00464F54"/>
    <w:pPr>
      <w:pBdr>
        <w:top w:val="nil"/>
        <w:left w:val="nil"/>
        <w:bottom w:val="nil"/>
        <w:right w:val="nil"/>
        <w:between w:val="nil"/>
      </w:pBdr>
      <w:spacing w:after="200" w:line="240" w:lineRule="auto"/>
    </w:pPr>
    <w:rPr>
      <w:rFonts w:ascii="Calibri" w:eastAsia="Calibri" w:hAnsi="Calibri" w:cs="Calibri"/>
      <w:color w:val="000000"/>
      <w:sz w:val="20"/>
      <w:szCs w:val="20"/>
      <w:lang w:val="en-US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55BF"/>
    <w:rPr>
      <w:rFonts w:ascii="Calibri" w:eastAsia="Calibri" w:hAnsi="Calibri" w:cs="Calibri"/>
      <w:color w:val="000000"/>
      <w:sz w:val="20"/>
      <w:szCs w:val="20"/>
      <w:lang w:val="en-US" w:eastAsia="en-GB"/>
    </w:rPr>
  </w:style>
  <w:style w:type="character" w:styleId="CommentReference">
    <w:name w:val="annotation reference"/>
    <w:uiPriority w:val="99"/>
    <w:semiHidden/>
    <w:unhideWhenUsed/>
    <w:rsid w:val="008655BF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4F54"/>
    <w:pPr>
      <w:pBdr>
        <w:top w:val="nil"/>
        <w:left w:val="nil"/>
        <w:bottom w:val="nil"/>
        <w:right w:val="nil"/>
        <w:between w:val="nil"/>
      </w:pBdr>
      <w:spacing w:after="0" w:line="240" w:lineRule="auto"/>
      <w:contextualSpacing w:val="0"/>
      <w:jc w:val="left"/>
    </w:pPr>
    <w:rPr>
      <w:rFonts w:ascii="Segoe UI" w:eastAsia="Calibri" w:hAnsi="Segoe UI" w:cs="Segoe UI"/>
      <w:color w:val="000000"/>
      <w:sz w:val="18"/>
      <w:szCs w:val="18"/>
      <w:lang w:val="en-US" w:eastAsia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55BF"/>
    <w:rPr>
      <w:rFonts w:ascii="Segoe UI" w:eastAsia="Calibri" w:hAnsi="Segoe UI" w:cs="Segoe UI"/>
      <w:color w:val="000000"/>
      <w:sz w:val="18"/>
      <w:szCs w:val="18"/>
      <w:lang w:val="en-US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55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55BF"/>
    <w:rPr>
      <w:rFonts w:ascii="Calibri" w:eastAsia="Calibri" w:hAnsi="Calibri" w:cs="Calibri"/>
      <w:b/>
      <w:bCs/>
      <w:color w:val="000000"/>
      <w:sz w:val="20"/>
      <w:szCs w:val="20"/>
      <w:lang w:val="en-US" w:eastAsia="en-GB"/>
    </w:rPr>
  </w:style>
  <w:style w:type="paragraph" w:styleId="Revision">
    <w:name w:val="Revision"/>
    <w:hidden/>
    <w:uiPriority w:val="99"/>
    <w:semiHidden/>
    <w:rsid w:val="00464F54"/>
    <w:pPr>
      <w:spacing w:after="0" w:line="240" w:lineRule="auto"/>
    </w:pPr>
    <w:rPr>
      <w:rFonts w:ascii="Calibri" w:eastAsia="Calibri" w:hAnsi="Calibri" w:cs="Calibri"/>
      <w:color w:val="000000"/>
      <w:lang w:val="en-US" w:eastAsia="en-GB"/>
    </w:rPr>
  </w:style>
  <w:style w:type="paragraph" w:styleId="NoSpacing">
    <w:name w:val="No Spacing"/>
    <w:uiPriority w:val="1"/>
    <w:qFormat/>
    <w:rsid w:val="00464F54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  <w:lang w:val="en-US" w:eastAsia="en-GB"/>
    </w:rPr>
  </w:style>
  <w:style w:type="paragraph" w:styleId="NormalWeb">
    <w:name w:val="Normal (Web)"/>
    <w:basedOn w:val="Normal"/>
    <w:uiPriority w:val="99"/>
    <w:semiHidden/>
    <w:unhideWhenUsed/>
    <w:rsid w:val="00464F54"/>
    <w:pPr>
      <w:spacing w:before="100" w:beforeAutospacing="1" w:after="100" w:afterAutospacing="1" w:line="240" w:lineRule="auto"/>
      <w:contextualSpacing w:val="0"/>
      <w:jc w:val="left"/>
    </w:pPr>
    <w:rPr>
      <w:rFonts w:eastAsiaTheme="minorEastAsia" w:cs="Times New Roman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464F54"/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contextualSpacing w:val="0"/>
      <w:jc w:val="left"/>
    </w:pPr>
    <w:rPr>
      <w:rFonts w:ascii="Calibri" w:eastAsia="Calibri" w:hAnsi="Calibri" w:cs="Calibri"/>
      <w:color w:val="000000"/>
      <w:sz w:val="22"/>
      <w:lang w:val="en-US" w:eastAsia="en-GB"/>
    </w:rPr>
  </w:style>
  <w:style w:type="character" w:customStyle="1" w:styleId="HeaderChar">
    <w:name w:val="Header Char"/>
    <w:basedOn w:val="DefaultParagraphFont"/>
    <w:link w:val="Header"/>
    <w:uiPriority w:val="99"/>
    <w:rsid w:val="008655BF"/>
    <w:rPr>
      <w:rFonts w:ascii="Calibri" w:eastAsia="Calibri" w:hAnsi="Calibri" w:cs="Calibri"/>
      <w:color w:val="000000"/>
      <w:lang w:val="en-US" w:eastAsia="en-GB"/>
    </w:rPr>
  </w:style>
  <w:style w:type="paragraph" w:styleId="Footer">
    <w:name w:val="footer"/>
    <w:basedOn w:val="Normal"/>
    <w:link w:val="FooterChar"/>
    <w:uiPriority w:val="99"/>
    <w:unhideWhenUsed/>
    <w:rsid w:val="00464F54"/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contextualSpacing w:val="0"/>
      <w:jc w:val="left"/>
    </w:pPr>
    <w:rPr>
      <w:rFonts w:ascii="Calibri" w:eastAsia="Calibri" w:hAnsi="Calibri" w:cs="Calibri"/>
      <w:color w:val="000000"/>
      <w:sz w:val="22"/>
      <w:lang w:val="en-US"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8655BF"/>
    <w:rPr>
      <w:rFonts w:ascii="Calibri" w:eastAsia="Calibri" w:hAnsi="Calibri" w:cs="Calibri"/>
      <w:color w:val="000000"/>
      <w:lang w:val="en-US" w:eastAsia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64F54"/>
    <w:pPr>
      <w:pBdr>
        <w:top w:val="nil"/>
        <w:left w:val="nil"/>
        <w:bottom w:val="nil"/>
        <w:right w:val="nil"/>
        <w:between w:val="nil"/>
      </w:pBdr>
      <w:spacing w:after="0" w:line="240" w:lineRule="auto"/>
      <w:contextualSpacing w:val="0"/>
      <w:jc w:val="left"/>
    </w:pPr>
    <w:rPr>
      <w:rFonts w:ascii="Helvetica" w:eastAsia="Calibri" w:hAnsi="Helvetica" w:cs="Calibri"/>
      <w:color w:val="000000"/>
      <w:szCs w:val="24"/>
      <w:lang w:val="en-US" w:eastAsia="en-GB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655BF"/>
    <w:rPr>
      <w:rFonts w:ascii="Helvetica" w:eastAsia="Calibri" w:hAnsi="Helvetica" w:cs="Calibri"/>
      <w:color w:val="000000"/>
      <w:sz w:val="24"/>
      <w:szCs w:val="24"/>
      <w:lang w:val="en-US" w:eastAsia="en-GB"/>
    </w:rPr>
  </w:style>
  <w:style w:type="character" w:styleId="LineNumber">
    <w:name w:val="line number"/>
    <w:basedOn w:val="DefaultParagraphFont"/>
    <w:uiPriority w:val="99"/>
    <w:semiHidden/>
    <w:unhideWhenUsed/>
    <w:rsid w:val="008655BF"/>
  </w:style>
  <w:style w:type="character" w:styleId="PlaceholderText">
    <w:name w:val="Placeholder Text"/>
    <w:basedOn w:val="DefaultParagraphFont"/>
    <w:uiPriority w:val="99"/>
    <w:semiHidden/>
    <w:rsid w:val="008655BF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464F54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8655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">
    <w:name w:val="Grid Table 3"/>
    <w:basedOn w:val="TableNormal"/>
    <w:uiPriority w:val="48"/>
    <w:rsid w:val="008655B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PlainTable5">
    <w:name w:val="Plain Table 5"/>
    <w:basedOn w:val="TableNormal"/>
    <w:uiPriority w:val="45"/>
    <w:rsid w:val="008655B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464F54"/>
    <w:pPr>
      <w:spacing w:after="0" w:line="240" w:lineRule="auto"/>
      <w:contextualSpacing w:val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655BF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655BF"/>
    <w:rPr>
      <w:vertAlign w:val="superscript"/>
    </w:rPr>
  </w:style>
  <w:style w:type="paragraph" w:styleId="Index2">
    <w:name w:val="index 2"/>
    <w:basedOn w:val="Normal"/>
    <w:next w:val="Normal"/>
    <w:autoRedefine/>
    <w:uiPriority w:val="99"/>
    <w:unhideWhenUsed/>
    <w:rsid w:val="00464F54"/>
    <w:pPr>
      <w:spacing w:after="0"/>
      <w:ind w:left="480" w:hanging="240"/>
      <w:jc w:val="left"/>
    </w:pPr>
    <w:rPr>
      <w:rFonts w:asciiTheme="minorHAnsi" w:hAnsiTheme="minorHAnsi" w:cstheme="minorHAnsi"/>
      <w:sz w:val="18"/>
      <w:szCs w:val="18"/>
    </w:rPr>
  </w:style>
  <w:style w:type="paragraph" w:styleId="Index3">
    <w:name w:val="index 3"/>
    <w:basedOn w:val="Normal"/>
    <w:next w:val="Normal"/>
    <w:autoRedefine/>
    <w:uiPriority w:val="99"/>
    <w:unhideWhenUsed/>
    <w:rsid w:val="00464F54"/>
    <w:pPr>
      <w:spacing w:after="0"/>
      <w:ind w:left="720" w:hanging="240"/>
      <w:jc w:val="left"/>
    </w:pPr>
    <w:rPr>
      <w:rFonts w:asciiTheme="minorHAnsi" w:hAnsiTheme="minorHAnsi" w:cstheme="minorHAnsi"/>
      <w:sz w:val="18"/>
      <w:szCs w:val="18"/>
    </w:rPr>
  </w:style>
  <w:style w:type="paragraph" w:styleId="Index4">
    <w:name w:val="index 4"/>
    <w:basedOn w:val="Normal"/>
    <w:next w:val="Normal"/>
    <w:autoRedefine/>
    <w:uiPriority w:val="99"/>
    <w:unhideWhenUsed/>
    <w:rsid w:val="00464F54"/>
    <w:pPr>
      <w:spacing w:after="0"/>
      <w:ind w:left="960" w:hanging="240"/>
      <w:jc w:val="left"/>
    </w:pPr>
    <w:rPr>
      <w:rFonts w:asciiTheme="minorHAnsi" w:hAnsiTheme="minorHAnsi" w:cstheme="minorHAnsi"/>
      <w:sz w:val="18"/>
      <w:szCs w:val="18"/>
    </w:rPr>
  </w:style>
  <w:style w:type="paragraph" w:styleId="Index5">
    <w:name w:val="index 5"/>
    <w:basedOn w:val="Normal"/>
    <w:next w:val="Normal"/>
    <w:autoRedefine/>
    <w:uiPriority w:val="99"/>
    <w:unhideWhenUsed/>
    <w:rsid w:val="00464F54"/>
    <w:pPr>
      <w:spacing w:after="0"/>
      <w:ind w:left="1200" w:hanging="240"/>
      <w:jc w:val="left"/>
    </w:pPr>
    <w:rPr>
      <w:rFonts w:asciiTheme="minorHAnsi" w:hAnsiTheme="minorHAnsi" w:cstheme="minorHAnsi"/>
      <w:sz w:val="18"/>
      <w:szCs w:val="18"/>
    </w:rPr>
  </w:style>
  <w:style w:type="paragraph" w:styleId="Index6">
    <w:name w:val="index 6"/>
    <w:basedOn w:val="Normal"/>
    <w:next w:val="Normal"/>
    <w:autoRedefine/>
    <w:uiPriority w:val="99"/>
    <w:unhideWhenUsed/>
    <w:rsid w:val="00464F54"/>
    <w:pPr>
      <w:spacing w:after="0"/>
      <w:ind w:left="1440" w:hanging="240"/>
      <w:jc w:val="left"/>
    </w:pPr>
    <w:rPr>
      <w:rFonts w:asciiTheme="minorHAnsi" w:hAnsiTheme="minorHAnsi" w:cstheme="minorHAnsi"/>
      <w:sz w:val="18"/>
      <w:szCs w:val="18"/>
    </w:rPr>
  </w:style>
  <w:style w:type="paragraph" w:styleId="Index7">
    <w:name w:val="index 7"/>
    <w:basedOn w:val="Normal"/>
    <w:next w:val="Normal"/>
    <w:autoRedefine/>
    <w:uiPriority w:val="99"/>
    <w:unhideWhenUsed/>
    <w:rsid w:val="00464F54"/>
    <w:pPr>
      <w:spacing w:after="0"/>
      <w:ind w:left="1680" w:hanging="240"/>
      <w:jc w:val="left"/>
    </w:pPr>
    <w:rPr>
      <w:rFonts w:asciiTheme="minorHAnsi" w:hAnsiTheme="minorHAnsi" w:cstheme="minorHAnsi"/>
      <w:sz w:val="18"/>
      <w:szCs w:val="18"/>
    </w:rPr>
  </w:style>
  <w:style w:type="paragraph" w:styleId="Index8">
    <w:name w:val="index 8"/>
    <w:basedOn w:val="Normal"/>
    <w:next w:val="Normal"/>
    <w:autoRedefine/>
    <w:uiPriority w:val="99"/>
    <w:unhideWhenUsed/>
    <w:rsid w:val="00464F54"/>
    <w:pPr>
      <w:spacing w:after="0"/>
      <w:ind w:left="1920" w:hanging="240"/>
      <w:jc w:val="left"/>
    </w:pPr>
    <w:rPr>
      <w:rFonts w:asciiTheme="minorHAnsi" w:hAnsiTheme="minorHAnsi" w:cstheme="minorHAnsi"/>
      <w:sz w:val="18"/>
      <w:szCs w:val="18"/>
    </w:rPr>
  </w:style>
  <w:style w:type="paragraph" w:styleId="Index9">
    <w:name w:val="index 9"/>
    <w:basedOn w:val="Normal"/>
    <w:next w:val="Normal"/>
    <w:autoRedefine/>
    <w:uiPriority w:val="99"/>
    <w:unhideWhenUsed/>
    <w:rsid w:val="00464F54"/>
    <w:pPr>
      <w:spacing w:after="0"/>
      <w:ind w:left="2160" w:hanging="240"/>
      <w:jc w:val="left"/>
    </w:pPr>
    <w:rPr>
      <w:rFonts w:asciiTheme="minorHAnsi" w:hAnsiTheme="minorHAnsi" w:cstheme="minorHAnsi"/>
      <w:sz w:val="18"/>
      <w:szCs w:val="18"/>
    </w:rPr>
  </w:style>
  <w:style w:type="paragraph" w:styleId="IndexHeading">
    <w:name w:val="index heading"/>
    <w:basedOn w:val="Normal"/>
    <w:next w:val="Index1"/>
    <w:uiPriority w:val="99"/>
    <w:unhideWhenUsed/>
    <w:rsid w:val="00464F54"/>
    <w:pPr>
      <w:spacing w:before="240" w:after="120"/>
      <w:jc w:val="center"/>
    </w:pPr>
    <w:rPr>
      <w:rFonts w:asciiTheme="minorHAnsi" w:hAnsiTheme="minorHAnsi" w:cstheme="minorHAnsi"/>
      <w:b/>
      <w:bCs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464F54"/>
    <w:pPr>
      <w:spacing w:line="259" w:lineRule="auto"/>
      <w:contextualSpacing w:val="0"/>
      <w:jc w:val="left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64F54"/>
    <w:pPr>
      <w:spacing w:before="120" w:after="120"/>
      <w:jc w:val="left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464F54"/>
    <w:pPr>
      <w:spacing w:after="0"/>
      <w:ind w:left="240"/>
      <w:jc w:val="left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464F54"/>
    <w:pPr>
      <w:spacing w:after="0"/>
      <w:ind w:left="480"/>
      <w:jc w:val="left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464F54"/>
    <w:pPr>
      <w:spacing w:after="0"/>
      <w:ind w:left="720"/>
      <w:jc w:val="left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64F54"/>
    <w:pPr>
      <w:spacing w:after="0"/>
      <w:ind w:left="960"/>
      <w:jc w:val="left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64F54"/>
    <w:pPr>
      <w:spacing w:after="0"/>
      <w:ind w:left="1200"/>
      <w:jc w:val="left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64F54"/>
    <w:pPr>
      <w:spacing w:after="0"/>
      <w:ind w:left="1440"/>
      <w:jc w:val="left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64F54"/>
    <w:pPr>
      <w:spacing w:after="0"/>
      <w:ind w:left="1680"/>
      <w:jc w:val="left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64F54"/>
    <w:pPr>
      <w:spacing w:after="0"/>
      <w:ind w:left="1920"/>
      <w:jc w:val="left"/>
    </w:pPr>
    <w:rPr>
      <w:rFonts w:asciiTheme="minorHAnsi" w:hAnsiTheme="minorHAnsi"/>
      <w:sz w:val="18"/>
      <w:szCs w:val="18"/>
    </w:rPr>
  </w:style>
  <w:style w:type="paragraph" w:customStyle="1" w:styleId="msonormal0">
    <w:name w:val="msonormal"/>
    <w:basedOn w:val="Normal"/>
    <w:uiPriority w:val="99"/>
    <w:rsid w:val="00464F54"/>
    <w:pPr>
      <w:spacing w:before="100" w:beforeAutospacing="1" w:after="100" w:afterAutospacing="1" w:line="240" w:lineRule="auto"/>
      <w:contextualSpacing w:val="0"/>
      <w:jc w:val="left"/>
    </w:pPr>
    <w:rPr>
      <w:rFonts w:eastAsia="Times New Roman" w:cs="Times New Roman"/>
      <w:szCs w:val="24"/>
      <w:lang w:val="en-GB" w:eastAsia="en-GB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616FCD"/>
    <w:pPr>
      <w:keepNext w:val="0"/>
      <w:keepLines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240" w:after="240" w:line="240" w:lineRule="auto"/>
    </w:pPr>
    <w:rPr>
      <w:rFonts w:ascii="Times New Roman" w:eastAsiaTheme="minorHAnsi" w:hAnsi="Times New Roman" w:cs="Times New Roman"/>
      <w:b/>
      <w:i w:val="0"/>
      <w:color w:val="auto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26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4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1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3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2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9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8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4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3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2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3BC86F-31DB-432C-9277-49BB57294B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nzo Ascari</dc:creator>
  <cp:keywords/>
  <dc:description/>
  <cp:lastModifiedBy>Lorenzo Ascari</cp:lastModifiedBy>
  <cp:revision>4</cp:revision>
  <dcterms:created xsi:type="dcterms:W3CDTF">2020-11-20T18:23:00Z</dcterms:created>
  <dcterms:modified xsi:type="dcterms:W3CDTF">2020-11-20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annals-of-botany</vt:lpwstr>
  </property>
  <property fmtid="{D5CDD505-2E9C-101B-9397-08002B2CF9AE}" pid="9" name="Mendeley Recent Style Name 3_1">
    <vt:lpwstr>Annals of Botany</vt:lpwstr>
  </property>
  <property fmtid="{D5CDD505-2E9C-101B-9397-08002B2CF9AE}" pid="10" name="Mendeley Recent Style Id 4_1">
    <vt:lpwstr>http://csl.mendeley.com/styles/21643061/cell</vt:lpwstr>
  </property>
  <property fmtid="{D5CDD505-2E9C-101B-9397-08002B2CF9AE}" pid="11" name="Mendeley Recent Style Name 4_1">
    <vt:lpwstr>Cell - Lorenzo Ascari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376d6a4a-8dc9-35ec-bc65-f2f7b7fa27d6</vt:lpwstr>
  </property>
  <property fmtid="{D5CDD505-2E9C-101B-9397-08002B2CF9AE}" pid="24" name="Mendeley Citation Style_1">
    <vt:lpwstr>http://www.zotero.org/styles/annals-of-botany</vt:lpwstr>
  </property>
</Properties>
</file>